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61EC" w:rsidRDefault="000C03AC">
      <w:pPr>
        <w:pStyle w:val="Title"/>
      </w:pPr>
      <w:r>
        <w:t>Stats326 Exam</w:t>
      </w:r>
    </w:p>
    <w:p w:rsidR="005761EC" w:rsidRDefault="000C03AC">
      <w:pPr>
        <w:pStyle w:val="Author"/>
      </w:pPr>
      <w:r>
        <w:t>Hasnain Cheena</w:t>
      </w:r>
      <w:r w:rsidR="00712B08">
        <w:t>, 190411106, hche737</w:t>
      </w:r>
    </w:p>
    <w:p w:rsidR="005761EC" w:rsidRDefault="000C03AC">
      <w:pPr>
        <w:pStyle w:val="Date"/>
      </w:pPr>
      <w:r>
        <w:t>01/07/2020</w:t>
      </w:r>
    </w:p>
    <w:p w:rsidR="005761EC" w:rsidRDefault="000C03AC">
      <w:pPr>
        <w:pStyle w:val="Heading2"/>
      </w:pPr>
      <w:bookmarkStart w:id="0" w:name="question-1"/>
      <w:r>
        <w:t>Question 1</w:t>
      </w:r>
      <w:bookmarkEnd w:id="0"/>
    </w:p>
    <w:p w:rsidR="005761EC" w:rsidRDefault="000C03AC">
      <w:pPr>
        <w:pStyle w:val="Heading3"/>
      </w:pPr>
      <w:bookmarkStart w:id="1" w:name="a"/>
      <w:r>
        <w:t>1a)</w:t>
      </w:r>
      <w:bookmarkEnd w:id="1"/>
    </w:p>
    <w:p w:rsidR="005761EC" w:rsidRDefault="000C03AC">
      <w:pPr>
        <w:pStyle w:val="FirstParagraph"/>
      </w:pPr>
      <w:r>
        <w:t xml:space="preserve">The plot of the daily sales of unleaded petrol shows a strong seasonal component with no clear trend or </w:t>
      </w:r>
      <w:r w:rsidR="00431286">
        <w:t>cyclical</w:t>
      </w:r>
      <w:r>
        <w:t xml:space="preserve"> </w:t>
      </w:r>
      <w:r w:rsidR="00431286">
        <w:t>behavior</w:t>
      </w:r>
      <w:r>
        <w:t>. Moreover, the seasonal component shows a trough on Sunday and crest on Wednesday.</w:t>
      </w:r>
    </w:p>
    <w:p w:rsidR="005761EC" w:rsidRDefault="000C03AC">
      <w:pPr>
        <w:pStyle w:val="Heading3"/>
      </w:pPr>
      <w:bookmarkStart w:id="2" w:name="b"/>
      <w:r>
        <w:t>1b)</w:t>
      </w:r>
      <w:bookmarkEnd w:id="2"/>
    </w:p>
    <w:p w:rsidR="005761EC" w:rsidRDefault="000C03AC">
      <w:pPr>
        <w:pStyle w:val="FirstParagraph"/>
      </w:pPr>
      <w:r>
        <w:t xml:space="preserve">Yes, the modelling assumptions are </w:t>
      </w:r>
      <w:r w:rsidR="00AC37F5">
        <w:t>satisfied</w:t>
      </w:r>
      <w:r>
        <w:t xml:space="preserve"> for model </w:t>
      </w:r>
      <m:oMath>
        <m:r>
          <w:rPr>
            <w:rFonts w:ascii="Cambria Math" w:hAnsi="Cambria Math"/>
          </w:rPr>
          <m:t>ULP.fit2</m:t>
        </m:r>
      </m:oMath>
      <w:r>
        <w:t xml:space="preserve">. </w:t>
      </w:r>
      <w:r w:rsidR="00AF4672">
        <w:br/>
      </w:r>
      <w:r w:rsidR="00BF36BB">
        <w:t>This is because, f</w:t>
      </w:r>
      <w:r>
        <w:t xml:space="preserve">irstly, the plot of the Residual Series shows a patternless band around 0. Secondly, the </w:t>
      </w:r>
      <w:r w:rsidR="00C64F0C">
        <w:t>ACF</w:t>
      </w:r>
      <w:r>
        <w:t xml:space="preserve"> </w:t>
      </w:r>
      <w:r w:rsidR="00AF4672">
        <w:t xml:space="preserve">plot </w:t>
      </w:r>
      <w:r>
        <w:t xml:space="preserve">of the Residual Series shows no significant lags. Finally, the summary output shows that the residuals are approximately normally distributed. Therefore, all modelling assumptions are </w:t>
      </w:r>
      <w:r w:rsidR="008B674A">
        <w:t>satisfied</w:t>
      </w:r>
      <w:r>
        <w:t>.</w:t>
      </w:r>
    </w:p>
    <w:p w:rsidR="005761EC" w:rsidRDefault="000C03AC">
      <w:pPr>
        <w:pStyle w:val="Heading3"/>
      </w:pPr>
      <w:bookmarkStart w:id="3" w:name="c"/>
      <w:r>
        <w:t>1c)</w:t>
      </w:r>
      <w:bookmarkEnd w:id="3"/>
    </w:p>
    <w:p w:rsidR="005761EC" w:rsidRDefault="000C03AC">
      <w:pPr>
        <w:pStyle w:val="FirstParagraph"/>
      </w:pPr>
      <w:r>
        <w:t>Forecasts for the week starting 22nd September:</w:t>
      </w:r>
    </w:p>
    <w:p w:rsidR="005761EC" w:rsidRDefault="000C03AC">
      <w:pPr>
        <w:pStyle w:val="SourceCode"/>
      </w:pPr>
      <w:r>
        <w:rPr>
          <w:rStyle w:val="NormalTok"/>
        </w:rPr>
        <w:t>t79.pred =</w:t>
      </w:r>
      <w:r>
        <w:rPr>
          <w:rStyle w:val="StringTok"/>
        </w:rPr>
        <w:t xml:space="preserve"> </w:t>
      </w:r>
      <w:r>
        <w:rPr>
          <w:rStyle w:val="DecValTok"/>
        </w:rPr>
        <w:t>5415</w:t>
      </w:r>
      <w:r>
        <w:rPr>
          <w:rStyle w:val="NormalTok"/>
        </w:rPr>
        <w:t xml:space="preserve"> </w:t>
      </w:r>
      <w:r>
        <w:rPr>
          <w:rStyle w:val="OperatorTok"/>
        </w:rPr>
        <w:t>+</w:t>
      </w:r>
      <w:r>
        <w:rPr>
          <w:rStyle w:val="StringTok"/>
        </w:rPr>
        <w:t xml:space="preserve"> </w:t>
      </w:r>
      <w:r>
        <w:rPr>
          <w:rStyle w:val="DecValTok"/>
        </w:rPr>
        <w:t>2225</w:t>
      </w:r>
    </w:p>
    <w:p w:rsidR="005761EC" w:rsidRDefault="000C03AC">
      <w:pPr>
        <w:pStyle w:val="SourceCode"/>
      </w:pPr>
      <w:r>
        <w:rPr>
          <w:rStyle w:val="NormalTok"/>
        </w:rPr>
        <w:t>t80.pred =</w:t>
      </w:r>
      <w:r>
        <w:rPr>
          <w:rStyle w:val="StringTok"/>
        </w:rPr>
        <w:t xml:space="preserve"> </w:t>
      </w:r>
      <w:r>
        <w:rPr>
          <w:rStyle w:val="DecValTok"/>
        </w:rPr>
        <w:t>5415</w:t>
      </w:r>
      <w:r>
        <w:rPr>
          <w:rStyle w:val="NormalTok"/>
        </w:rPr>
        <w:t xml:space="preserve"> </w:t>
      </w:r>
      <w:r>
        <w:rPr>
          <w:rStyle w:val="OperatorTok"/>
        </w:rPr>
        <w:t>+</w:t>
      </w:r>
      <w:r>
        <w:rPr>
          <w:rStyle w:val="StringTok"/>
        </w:rPr>
        <w:t xml:space="preserve"> </w:t>
      </w:r>
      <w:r>
        <w:rPr>
          <w:rStyle w:val="DecValTok"/>
        </w:rPr>
        <w:t>3015</w:t>
      </w:r>
    </w:p>
    <w:p w:rsidR="005761EC" w:rsidRDefault="000C03AC">
      <w:pPr>
        <w:pStyle w:val="SourceCode"/>
      </w:pPr>
      <w:r>
        <w:rPr>
          <w:rStyle w:val="NormalTok"/>
        </w:rPr>
        <w:t>t81.pred =</w:t>
      </w:r>
      <w:r>
        <w:rPr>
          <w:rStyle w:val="StringTok"/>
        </w:rPr>
        <w:t xml:space="preserve"> </w:t>
      </w:r>
      <w:r>
        <w:rPr>
          <w:rStyle w:val="DecValTok"/>
        </w:rPr>
        <w:t>5415</w:t>
      </w:r>
      <w:r>
        <w:rPr>
          <w:rStyle w:val="NormalTok"/>
        </w:rPr>
        <w:t xml:space="preserve"> </w:t>
      </w:r>
      <w:r>
        <w:rPr>
          <w:rStyle w:val="OperatorTok"/>
        </w:rPr>
        <w:t>-</w:t>
      </w:r>
      <w:r>
        <w:rPr>
          <w:rStyle w:val="StringTok"/>
        </w:rPr>
        <w:t xml:space="preserve"> </w:t>
      </w:r>
      <w:r>
        <w:rPr>
          <w:rStyle w:val="DecValTok"/>
        </w:rPr>
        <w:t>1060</w:t>
      </w:r>
    </w:p>
    <w:p w:rsidR="005761EC" w:rsidRDefault="000C03AC">
      <w:pPr>
        <w:pStyle w:val="SourceCode"/>
      </w:pPr>
      <w:r>
        <w:rPr>
          <w:rStyle w:val="NormalTok"/>
        </w:rPr>
        <w:t>t82.pred =</w:t>
      </w:r>
      <w:r>
        <w:rPr>
          <w:rStyle w:val="StringTok"/>
        </w:rPr>
        <w:t xml:space="preserve"> </w:t>
      </w:r>
      <w:r>
        <w:rPr>
          <w:rStyle w:val="DecValTok"/>
        </w:rPr>
        <w:t>5415</w:t>
      </w:r>
      <w:r>
        <w:rPr>
          <w:rStyle w:val="NormalTok"/>
        </w:rPr>
        <w:t xml:space="preserve"> </w:t>
      </w:r>
      <w:r>
        <w:rPr>
          <w:rStyle w:val="OperatorTok"/>
        </w:rPr>
        <w:t>-</w:t>
      </w:r>
      <w:r>
        <w:rPr>
          <w:rStyle w:val="StringTok"/>
        </w:rPr>
        <w:t xml:space="preserve"> </w:t>
      </w:r>
      <w:r>
        <w:rPr>
          <w:rStyle w:val="DecValTok"/>
        </w:rPr>
        <w:t>907</w:t>
      </w:r>
    </w:p>
    <w:p w:rsidR="005761EC" w:rsidRDefault="000C03AC">
      <w:pPr>
        <w:pStyle w:val="SourceCode"/>
      </w:pPr>
      <w:r>
        <w:rPr>
          <w:rStyle w:val="NormalTok"/>
        </w:rPr>
        <w:t>t83.pred =</w:t>
      </w:r>
      <w:r>
        <w:rPr>
          <w:rStyle w:val="StringTok"/>
        </w:rPr>
        <w:t xml:space="preserve"> </w:t>
      </w:r>
      <w:r>
        <w:rPr>
          <w:rStyle w:val="DecValTok"/>
        </w:rPr>
        <w:t>5415</w:t>
      </w:r>
      <w:r>
        <w:rPr>
          <w:rStyle w:val="NormalTok"/>
        </w:rPr>
        <w:t xml:space="preserve"> </w:t>
      </w:r>
      <w:r>
        <w:rPr>
          <w:rStyle w:val="OperatorTok"/>
        </w:rPr>
        <w:t>-</w:t>
      </w:r>
      <w:r>
        <w:rPr>
          <w:rStyle w:val="StringTok"/>
        </w:rPr>
        <w:t xml:space="preserve"> </w:t>
      </w:r>
      <w:r>
        <w:rPr>
          <w:rStyle w:val="DecValTok"/>
        </w:rPr>
        <w:t>107</w:t>
      </w:r>
    </w:p>
    <w:p w:rsidR="005761EC" w:rsidRDefault="000C03AC">
      <w:pPr>
        <w:pStyle w:val="SourceCode"/>
      </w:pPr>
      <w:r>
        <w:rPr>
          <w:rStyle w:val="NormalTok"/>
        </w:rPr>
        <w:t>t84.pred =</w:t>
      </w:r>
      <w:r>
        <w:rPr>
          <w:rStyle w:val="StringTok"/>
        </w:rPr>
        <w:t xml:space="preserve"> </w:t>
      </w:r>
      <w:r>
        <w:rPr>
          <w:rStyle w:val="DecValTok"/>
        </w:rPr>
        <w:t>5415</w:t>
      </w:r>
      <w:r>
        <w:rPr>
          <w:rStyle w:val="NormalTok"/>
        </w:rPr>
        <w:t xml:space="preserve"> </w:t>
      </w:r>
      <w:r>
        <w:rPr>
          <w:rStyle w:val="OperatorTok"/>
        </w:rPr>
        <w:t>-</w:t>
      </w:r>
      <w:r>
        <w:rPr>
          <w:rStyle w:val="StringTok"/>
        </w:rPr>
        <w:t xml:space="preserve"> </w:t>
      </w:r>
      <w:r>
        <w:rPr>
          <w:rStyle w:val="DecValTok"/>
        </w:rPr>
        <w:t>1440</w:t>
      </w:r>
      <w:r>
        <w:br/>
      </w:r>
      <w:r>
        <w:br/>
      </w:r>
      <w:r>
        <w:rPr>
          <w:rStyle w:val="NormalTok"/>
        </w:rPr>
        <w:t>forecasts</w:t>
      </w:r>
    </w:p>
    <w:p w:rsidR="005761EC" w:rsidRDefault="000C03AC">
      <w:pPr>
        <w:pStyle w:val="SourceCode"/>
      </w:pPr>
      <w:r>
        <w:rPr>
          <w:rStyle w:val="VerbatimChar"/>
        </w:rPr>
        <w:t>##         Date Predictions</w:t>
      </w:r>
      <w:r>
        <w:br/>
      </w:r>
      <w:r>
        <w:rPr>
          <w:rStyle w:val="VerbatimChar"/>
        </w:rPr>
        <w:t>## 1 22-09-2008 5415 Litres</w:t>
      </w:r>
      <w:r>
        <w:br/>
      </w:r>
      <w:r>
        <w:rPr>
          <w:rStyle w:val="VerbatimChar"/>
        </w:rPr>
        <w:t>## 2 23-09-2008 7640 Litres</w:t>
      </w:r>
      <w:r>
        <w:br/>
      </w:r>
      <w:r>
        <w:rPr>
          <w:rStyle w:val="VerbatimChar"/>
        </w:rPr>
        <w:t>## 3 24-09-2008 8430 Litres</w:t>
      </w:r>
      <w:r>
        <w:br/>
      </w:r>
      <w:r>
        <w:rPr>
          <w:rStyle w:val="VerbatimChar"/>
        </w:rPr>
        <w:t>## 4 25-09-2008 4355 Litres</w:t>
      </w:r>
      <w:r>
        <w:br/>
      </w:r>
      <w:r>
        <w:rPr>
          <w:rStyle w:val="VerbatimChar"/>
        </w:rPr>
        <w:t>## 5 26-09-2008 4508 Litres</w:t>
      </w:r>
      <w:r>
        <w:br/>
      </w:r>
      <w:r>
        <w:rPr>
          <w:rStyle w:val="VerbatimChar"/>
        </w:rPr>
        <w:t>## 6 27-09-2008 5308 Litres</w:t>
      </w:r>
      <w:r>
        <w:br/>
      </w:r>
      <w:r>
        <w:rPr>
          <w:rStyle w:val="VerbatimChar"/>
        </w:rPr>
        <w:t>## 7 28-09-2008 3975 Litres</w:t>
      </w:r>
    </w:p>
    <w:p w:rsidR="005761EC" w:rsidRDefault="000C03AC">
      <w:pPr>
        <w:pStyle w:val="Heading3"/>
      </w:pPr>
      <w:bookmarkStart w:id="4" w:name="X7a026a4da69a9112f10ebc686c750be9aa22874"/>
      <w:r>
        <w:lastRenderedPageBreak/>
        <w:t xml:space="preserve">1d) </w:t>
      </w:r>
      <w:bookmarkEnd w:id="4"/>
    </w:p>
    <w:p w:rsidR="005761EC" w:rsidRDefault="000C03AC">
      <w:pPr>
        <w:pStyle w:val="FirstParagraph"/>
      </w:pPr>
      <w:r>
        <w:t xml:space="preserve">A key aspect of time series data is that the future cannot influence the past, but the past can influence the future. This dependence on the past is called </w:t>
      </w:r>
      <w:r w:rsidRPr="00160317">
        <w:t>autocorrelation</w:t>
      </w:r>
      <w:r>
        <w:t>.</w:t>
      </w:r>
      <w:r w:rsidR="00160317">
        <w:t xml:space="preserve"> </w:t>
      </w:r>
      <w:r w:rsidR="00A81797">
        <w:t>A</w:t>
      </w:r>
      <w:r>
        <w:t xml:space="preserve">utocorrelation </w:t>
      </w:r>
      <w:r w:rsidR="00BF2482">
        <w:t>must</w:t>
      </w:r>
      <w:r>
        <w:t xml:space="preserve"> </w:t>
      </w:r>
      <w:r w:rsidR="00BF2482">
        <w:t>be accounted</w:t>
      </w:r>
      <w:r>
        <w:t xml:space="preserve"> for when building time series regression models. This is because in regression modelling a critical assumption is that the errors are </w:t>
      </w:r>
      <m:oMath>
        <m:r>
          <w:rPr>
            <w:rFonts w:ascii="Cambria Math" w:hAnsi="Cambria Math"/>
          </w:rPr>
          <m:t>iid</m:t>
        </m:r>
      </m:oMath>
      <w:r>
        <w:t>, independent and identically distributed. Autocorrelation causes this independence assumption to be violated.</w:t>
      </w:r>
    </w:p>
    <w:p w:rsidR="00D42608" w:rsidRDefault="000C03AC" w:rsidP="00D42608">
      <w:pPr>
        <w:pStyle w:val="BodyText"/>
      </w:pPr>
      <w:r>
        <w:t>When build</w:t>
      </w:r>
      <w:r w:rsidR="00BF2482">
        <w:t>ing</w:t>
      </w:r>
      <w:r>
        <w:t xml:space="preserve"> a regression model of a Non-stationary time series</w:t>
      </w:r>
      <w:r w:rsidR="00B73A6E">
        <w:t>,</w:t>
      </w:r>
      <w:r>
        <w:t xml:space="preserve"> first we </w:t>
      </w:r>
      <w:r w:rsidR="00EF0DA2">
        <w:t>need to account for</w:t>
      </w:r>
      <w:r>
        <w:t xml:space="preserve"> the trend and seasonal aspects of the series. After </w:t>
      </w:r>
      <w:r w:rsidR="00EF0DA2">
        <w:t xml:space="preserve">modelling these </w:t>
      </w:r>
      <w:r w:rsidR="00B73A6E">
        <w:t>factors,</w:t>
      </w:r>
      <w:r>
        <w:t xml:space="preserve"> we will check </w:t>
      </w:r>
      <w:r w:rsidR="00EF0DA2">
        <w:t>the</w:t>
      </w:r>
      <w:r>
        <w:t xml:space="preserve"> </w:t>
      </w:r>
      <w:r w:rsidR="00EF0DA2">
        <w:t>R</w:t>
      </w:r>
      <w:r>
        <w:t xml:space="preserve">esidual </w:t>
      </w:r>
      <w:r w:rsidR="00EF0DA2">
        <w:t>S</w:t>
      </w:r>
      <w:r>
        <w:t>eries</w:t>
      </w:r>
      <w:r w:rsidR="00EF0DA2">
        <w:t xml:space="preserve"> plot (Residual Series versus Time)</w:t>
      </w:r>
      <w:r>
        <w:t xml:space="preserve"> and </w:t>
      </w:r>
      <w:r w:rsidR="00EF0DA2">
        <w:t>the plot of the ACF</w:t>
      </w:r>
      <w:r>
        <w:t xml:space="preserve"> for any evidence of autocorrelation</w:t>
      </w:r>
      <w:r w:rsidR="00EF0DA2">
        <w:t>.</w:t>
      </w:r>
      <w:r>
        <w:t xml:space="preserve"> </w:t>
      </w:r>
      <w:r w:rsidR="002B0796">
        <w:br/>
      </w:r>
      <w:r>
        <w:t xml:space="preserve">If the Residual </w:t>
      </w:r>
      <w:r w:rsidR="002B0796">
        <w:t>S</w:t>
      </w:r>
      <w:r>
        <w:t xml:space="preserve">eries </w:t>
      </w:r>
      <w:r w:rsidR="002B0796">
        <w:t>plot shows a stationary series and the ACF shows no significant lags the Residual Series is White Noise. This means the</w:t>
      </w:r>
      <w:r>
        <w:t xml:space="preserve"> errors are </w:t>
      </w:r>
      <m:oMath>
        <m:r>
          <w:rPr>
            <w:rFonts w:ascii="Cambria Math" w:hAnsi="Cambria Math"/>
          </w:rPr>
          <m:t>iid</m:t>
        </m:r>
      </m:oMath>
      <w:r>
        <w:t xml:space="preserve"> </w:t>
      </w:r>
      <w:r w:rsidR="002B0796">
        <w:t>and</w:t>
      </w:r>
      <w:r w:rsidR="00493AFF">
        <w:t xml:space="preserve"> the</w:t>
      </w:r>
      <w:r w:rsidR="002B0796">
        <w:t xml:space="preserve"> </w:t>
      </w:r>
      <w:r w:rsidR="00493AFF">
        <w:t xml:space="preserve">independence </w:t>
      </w:r>
      <w:r>
        <w:t xml:space="preserve">assumption </w:t>
      </w:r>
      <w:r w:rsidR="00493AFF">
        <w:t>is</w:t>
      </w:r>
      <w:r>
        <w:t xml:space="preserve"> </w:t>
      </w:r>
      <w:r w:rsidR="002B0796">
        <w:t>satisfied</w:t>
      </w:r>
      <w:r>
        <w:t xml:space="preserve">. </w:t>
      </w:r>
      <w:r w:rsidR="002B0796">
        <w:br/>
      </w:r>
      <w:r>
        <w:t xml:space="preserve">If </w:t>
      </w:r>
      <w:r w:rsidR="002B0796">
        <w:t xml:space="preserve">the Residual Series is not White </w:t>
      </w:r>
      <w:r w:rsidR="00C7620D">
        <w:t>Noise,</w:t>
      </w:r>
      <w:r>
        <w:t xml:space="preserve"> then we need to extend our model to account for autocorrelation</w:t>
      </w:r>
      <w:r w:rsidR="00C7620D">
        <w:t xml:space="preserve">. This assumes </w:t>
      </w:r>
      <w:r>
        <w:t xml:space="preserve">all other patterns such as seasonality and trend are </w:t>
      </w:r>
      <w:r w:rsidR="000D7C96">
        <w:t>account</w:t>
      </w:r>
      <w:r w:rsidR="00E74FB0">
        <w:t>ed</w:t>
      </w:r>
      <w:r w:rsidR="000D7C96">
        <w:t xml:space="preserve"> for and modelled</w:t>
      </w:r>
      <w:r>
        <w:t xml:space="preserve"> correctl</w:t>
      </w:r>
      <w:r w:rsidR="00E96A01">
        <w:t>y.</w:t>
      </w:r>
      <w:r w:rsidR="00CD0ABA">
        <w:t xml:space="preserve"> </w:t>
      </w:r>
      <w:r>
        <w:t>For example</w:t>
      </w:r>
      <w:r w:rsidR="00D42608">
        <w:t>,</w:t>
      </w:r>
      <w:r>
        <w:t xml:space="preserve"> </w:t>
      </w:r>
      <w:r w:rsidR="009974A4">
        <w:t xml:space="preserve">if we </w:t>
      </w:r>
      <w:r>
        <w:t xml:space="preserve">see any of the following patterns in </w:t>
      </w:r>
      <w:r w:rsidR="00CD0ABA">
        <w:t xml:space="preserve">the </w:t>
      </w:r>
      <w:r>
        <w:t xml:space="preserve">Residual Series </w:t>
      </w:r>
      <w:r w:rsidR="00CD0ABA">
        <w:t xml:space="preserve">plot </w:t>
      </w:r>
      <w:r>
        <w:t xml:space="preserve">and </w:t>
      </w:r>
      <w:r w:rsidR="00CD0ABA">
        <w:t>ACF</w:t>
      </w:r>
      <w:r>
        <w:t xml:space="preserve"> plot then we </w:t>
      </w:r>
      <w:r w:rsidR="00CD0ABA">
        <w:t>must</w:t>
      </w:r>
      <w:r>
        <w:t xml:space="preserve"> extend the model to account for autocorrelation.</w:t>
      </w:r>
    </w:p>
    <w:p w:rsidR="005761EC" w:rsidRDefault="000C03AC" w:rsidP="00D42608">
      <w:pPr>
        <w:pStyle w:val="BodyText"/>
        <w:numPr>
          <w:ilvl w:val="0"/>
          <w:numId w:val="2"/>
        </w:numPr>
      </w:pPr>
      <w:r>
        <w:t xml:space="preserve">Clustering </w:t>
      </w:r>
      <w:r w:rsidR="003A3C10">
        <w:t xml:space="preserve">of </w:t>
      </w:r>
      <w:r w:rsidR="00F43365">
        <w:t xml:space="preserve">the </w:t>
      </w:r>
      <w:r w:rsidR="003A3C10">
        <w:t>Residual Series and ACF lags indicating</w:t>
      </w:r>
      <w:r>
        <w:t xml:space="preserve"> positive autocorrelation</w:t>
      </w:r>
    </w:p>
    <w:p w:rsidR="003A3C10" w:rsidRDefault="003A3C10" w:rsidP="003A3C10">
      <w:pPr>
        <w:pStyle w:val="BodyText"/>
        <w:ind w:left="480"/>
      </w:pPr>
    </w:p>
    <w:p w:rsidR="00D42608" w:rsidRDefault="0087638F" w:rsidP="00D42608">
      <w:pPr>
        <w:pStyle w:val="BodyText"/>
        <w:ind w:left="480"/>
      </w:pPr>
      <w:r>
        <w:rPr>
          <w:noProof/>
        </w:rPr>
        <w:drawing>
          <wp:inline distT="0" distB="0" distL="0" distR="0">
            <wp:extent cx="2062473" cy="5114185"/>
            <wp:effectExtent l="0" t="1905" r="0" b="0"/>
            <wp:docPr id="1" name="Picture 1"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anned_20200702-0822(1)-page-001.jpg"/>
                    <pic:cNvPicPr/>
                  </pic:nvPicPr>
                  <pic:blipFill rotWithShape="1">
                    <a:blip r:embed="rId7" cstate="print">
                      <a:extLst>
                        <a:ext uri="{28A0092B-C50C-407E-A947-70E740481C1C}">
                          <a14:useLocalDpi xmlns:a14="http://schemas.microsoft.com/office/drawing/2010/main" val="0"/>
                        </a:ext>
                      </a:extLst>
                    </a:blip>
                    <a:srcRect l="47819" t="16833" r="16690" b="20975"/>
                    <a:stretch/>
                  </pic:blipFill>
                  <pic:spPr bwMode="auto">
                    <a:xfrm rot="16200000">
                      <a:off x="0" y="0"/>
                      <a:ext cx="2064073" cy="5118151"/>
                    </a:xfrm>
                    <a:prstGeom prst="rect">
                      <a:avLst/>
                    </a:prstGeom>
                    <a:ln>
                      <a:noFill/>
                    </a:ln>
                    <a:extLst>
                      <a:ext uri="{53640926-AAD7-44D8-BBD7-CCE9431645EC}">
                        <a14:shadowObscured xmlns:a14="http://schemas.microsoft.com/office/drawing/2010/main"/>
                      </a:ext>
                    </a:extLst>
                  </pic:spPr>
                </pic:pic>
              </a:graphicData>
            </a:graphic>
          </wp:inline>
        </w:drawing>
      </w:r>
    </w:p>
    <w:p w:rsidR="001051FB" w:rsidRDefault="001051FB" w:rsidP="00D42608">
      <w:pPr>
        <w:pStyle w:val="BodyText"/>
        <w:ind w:left="480"/>
      </w:pPr>
    </w:p>
    <w:p w:rsidR="001051FB" w:rsidRDefault="001051FB" w:rsidP="00D42608">
      <w:pPr>
        <w:pStyle w:val="BodyText"/>
        <w:ind w:left="480"/>
      </w:pPr>
    </w:p>
    <w:p w:rsidR="001051FB" w:rsidRDefault="001051FB" w:rsidP="00D42608">
      <w:pPr>
        <w:pStyle w:val="BodyText"/>
        <w:ind w:left="480"/>
      </w:pPr>
    </w:p>
    <w:p w:rsidR="001051FB" w:rsidRDefault="001051FB" w:rsidP="00D42608">
      <w:pPr>
        <w:pStyle w:val="BodyText"/>
        <w:ind w:left="480"/>
      </w:pPr>
    </w:p>
    <w:p w:rsidR="001051FB" w:rsidRDefault="001051FB" w:rsidP="00D42608">
      <w:pPr>
        <w:pStyle w:val="BodyText"/>
        <w:ind w:left="480"/>
      </w:pPr>
    </w:p>
    <w:p w:rsidR="001051FB" w:rsidRDefault="001051FB" w:rsidP="00D42608">
      <w:pPr>
        <w:pStyle w:val="BodyText"/>
        <w:ind w:left="480"/>
      </w:pPr>
    </w:p>
    <w:p w:rsidR="001051FB" w:rsidRDefault="001051FB" w:rsidP="00D42608">
      <w:pPr>
        <w:pStyle w:val="BodyText"/>
        <w:ind w:left="480"/>
      </w:pPr>
    </w:p>
    <w:p w:rsidR="005761EC" w:rsidRDefault="000C03AC">
      <w:pPr>
        <w:numPr>
          <w:ilvl w:val="0"/>
          <w:numId w:val="2"/>
        </w:numPr>
      </w:pPr>
      <w:r>
        <w:t>Oscillation</w:t>
      </w:r>
      <w:r w:rsidR="003A3C10">
        <w:t xml:space="preserve"> of </w:t>
      </w:r>
      <w:r w:rsidR="00310A75">
        <w:t xml:space="preserve">the </w:t>
      </w:r>
      <w:r w:rsidR="003A3C10">
        <w:t>Residual Series and ACF lags</w:t>
      </w:r>
      <w:r>
        <w:t xml:space="preserve"> indicating negative autocorrelation</w:t>
      </w:r>
    </w:p>
    <w:p w:rsidR="0087638F" w:rsidRDefault="001051FB" w:rsidP="0087638F">
      <w:pPr>
        <w:ind w:left="480"/>
      </w:pPr>
      <w:r>
        <w:rPr>
          <w:noProof/>
        </w:rPr>
        <w:drawing>
          <wp:inline distT="0" distB="0" distL="0" distR="0">
            <wp:extent cx="2462058" cy="5643918"/>
            <wp:effectExtent l="9208" t="0" r="4762" b="4763"/>
            <wp:docPr id="2" name="Picture 2"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ned_20200702-0822-page-001.jpg"/>
                    <pic:cNvPicPr/>
                  </pic:nvPicPr>
                  <pic:blipFill rotWithShape="1">
                    <a:blip r:embed="rId8" cstate="print">
                      <a:extLst>
                        <a:ext uri="{28A0092B-C50C-407E-A947-70E740481C1C}">
                          <a14:useLocalDpi xmlns:a14="http://schemas.microsoft.com/office/drawing/2010/main" val="0"/>
                        </a:ext>
                      </a:extLst>
                    </a:blip>
                    <a:srcRect l="39896" t="10532" r="10243" b="8691"/>
                    <a:stretch/>
                  </pic:blipFill>
                  <pic:spPr bwMode="auto">
                    <a:xfrm rot="16200000">
                      <a:off x="0" y="0"/>
                      <a:ext cx="2464648" cy="5649856"/>
                    </a:xfrm>
                    <a:prstGeom prst="rect">
                      <a:avLst/>
                    </a:prstGeom>
                    <a:ln>
                      <a:noFill/>
                    </a:ln>
                    <a:extLst>
                      <a:ext uri="{53640926-AAD7-44D8-BBD7-CCE9431645EC}">
                        <a14:shadowObscured xmlns:a14="http://schemas.microsoft.com/office/drawing/2010/main"/>
                      </a:ext>
                    </a:extLst>
                  </pic:spPr>
                </pic:pic>
              </a:graphicData>
            </a:graphic>
          </wp:inline>
        </w:drawing>
      </w:r>
    </w:p>
    <w:p w:rsidR="005761EC" w:rsidRDefault="00933DC7">
      <w:pPr>
        <w:numPr>
          <w:ilvl w:val="0"/>
          <w:numId w:val="2"/>
        </w:numPr>
      </w:pPr>
      <w:r>
        <w:t xml:space="preserve">The </w:t>
      </w:r>
      <w:r w:rsidR="003A3C10">
        <w:t>Residual Series seems stationary but ACF plot shows s</w:t>
      </w:r>
      <w:r w:rsidR="000C03AC">
        <w:t>ignificant lags</w:t>
      </w:r>
    </w:p>
    <w:p w:rsidR="001051FB" w:rsidRDefault="001051FB" w:rsidP="001051FB">
      <w:pPr>
        <w:ind w:left="480"/>
      </w:pPr>
      <w:r>
        <w:rPr>
          <w:noProof/>
        </w:rPr>
        <w:drawing>
          <wp:inline distT="0" distB="0" distL="0" distR="0">
            <wp:extent cx="2551081" cy="5869351"/>
            <wp:effectExtent l="0" t="1905" r="0" b="0"/>
            <wp:docPr id="3" name="Picture 3"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ned_20200702-0821-page-001.jpg"/>
                    <pic:cNvPicPr/>
                  </pic:nvPicPr>
                  <pic:blipFill rotWithShape="1">
                    <a:blip r:embed="rId9" cstate="print">
                      <a:extLst>
                        <a:ext uri="{28A0092B-C50C-407E-A947-70E740481C1C}">
                          <a14:useLocalDpi xmlns:a14="http://schemas.microsoft.com/office/drawing/2010/main" val="0"/>
                        </a:ext>
                      </a:extLst>
                    </a:blip>
                    <a:srcRect l="33209" t="13020" r="17517" b="6864"/>
                    <a:stretch/>
                  </pic:blipFill>
                  <pic:spPr bwMode="auto">
                    <a:xfrm rot="16200000">
                      <a:off x="0" y="0"/>
                      <a:ext cx="2555204" cy="5878838"/>
                    </a:xfrm>
                    <a:prstGeom prst="rect">
                      <a:avLst/>
                    </a:prstGeom>
                    <a:ln>
                      <a:noFill/>
                    </a:ln>
                    <a:extLst>
                      <a:ext uri="{53640926-AAD7-44D8-BBD7-CCE9431645EC}">
                        <a14:shadowObscured xmlns:a14="http://schemas.microsoft.com/office/drawing/2010/main"/>
                      </a:ext>
                    </a:extLst>
                  </pic:spPr>
                </pic:pic>
              </a:graphicData>
            </a:graphic>
          </wp:inline>
        </w:drawing>
      </w:r>
    </w:p>
    <w:p w:rsidR="005761EC" w:rsidRDefault="00A0246A" w:rsidP="00A0246A">
      <w:r>
        <w:t xml:space="preserve">After examining the plots and </w:t>
      </w:r>
      <w:r w:rsidR="003C7C47">
        <w:t>if there is</w:t>
      </w:r>
      <w:r>
        <w:t xml:space="preserve"> evidence for </w:t>
      </w:r>
      <w:r w:rsidR="003C7C47">
        <w:t>autocorrelation,</w:t>
      </w:r>
      <w:r>
        <w:t xml:space="preserve"> we must deal with it. </w:t>
      </w:r>
      <w:r w:rsidR="000C03AC">
        <w:t>There are a few ways to deal with autocorrelation:</w:t>
      </w:r>
    </w:p>
    <w:p w:rsidR="005761EC" w:rsidRDefault="000C03AC">
      <w:pPr>
        <w:numPr>
          <w:ilvl w:val="0"/>
          <w:numId w:val="4"/>
        </w:numPr>
      </w:pPr>
      <w:r>
        <w:t xml:space="preserve">Use </w:t>
      </w:r>
      <w:r w:rsidR="003C7C47">
        <w:t xml:space="preserve">a </w:t>
      </w:r>
      <w:r w:rsidR="008F5DFF">
        <w:t>generalized</w:t>
      </w:r>
      <w:r>
        <w:t xml:space="preserve"> difference equation</w:t>
      </w:r>
    </w:p>
    <w:p w:rsidR="005761EC" w:rsidRDefault="000C03AC">
      <w:pPr>
        <w:numPr>
          <w:ilvl w:val="0"/>
          <w:numId w:val="4"/>
        </w:numPr>
      </w:pPr>
      <w:r>
        <w:t xml:space="preserve">Add </w:t>
      </w:r>
      <w:r w:rsidR="008F5DFF">
        <w:t xml:space="preserve">a </w:t>
      </w:r>
      <w:r>
        <w:t>lagged response variable as an additional explanatory variable</w:t>
      </w:r>
    </w:p>
    <w:p w:rsidR="005761EC" w:rsidRDefault="000C03AC">
      <w:pPr>
        <w:numPr>
          <w:ilvl w:val="0"/>
          <w:numId w:val="4"/>
        </w:numPr>
      </w:pPr>
      <w:r>
        <w:t>Model</w:t>
      </w:r>
      <w:r w:rsidR="00CC178F">
        <w:t xml:space="preserve"> the</w:t>
      </w:r>
      <w:r>
        <w:t xml:space="preserve"> data and then aim to model the residuals </w:t>
      </w:r>
      <w:r w:rsidR="004D6996">
        <w:t xml:space="preserve">separately </w:t>
      </w:r>
      <w:r>
        <w:t>creating a two-part model.</w:t>
      </w:r>
    </w:p>
    <w:p w:rsidR="004D0A60" w:rsidRDefault="004D0A60">
      <w:pPr>
        <w:rPr>
          <w:rFonts w:asciiTheme="majorHAnsi" w:eastAsiaTheme="majorEastAsia" w:hAnsiTheme="majorHAnsi" w:cstheme="majorBidi"/>
          <w:b/>
          <w:bCs/>
          <w:color w:val="4F81BD" w:themeColor="accent1"/>
          <w:sz w:val="32"/>
          <w:szCs w:val="32"/>
        </w:rPr>
      </w:pPr>
      <w:bookmarkStart w:id="5" w:name="question-2"/>
      <w:r>
        <w:br w:type="page"/>
      </w:r>
    </w:p>
    <w:p w:rsidR="005761EC" w:rsidRDefault="000C03AC">
      <w:pPr>
        <w:pStyle w:val="Heading2"/>
      </w:pPr>
      <w:r>
        <w:lastRenderedPageBreak/>
        <w:t>Question 2</w:t>
      </w:r>
      <w:bookmarkEnd w:id="5"/>
    </w:p>
    <w:p w:rsidR="005761EC" w:rsidRDefault="000C03AC">
      <w:pPr>
        <w:pStyle w:val="Heading3"/>
      </w:pPr>
      <w:bookmarkStart w:id="6" w:name="a-1"/>
      <w:r>
        <w:t>2a)</w:t>
      </w:r>
      <w:bookmarkEnd w:id="6"/>
    </w:p>
    <w:p w:rsidR="005761EC" w:rsidRDefault="00E4334E">
      <w:pPr>
        <w:pStyle w:val="FirstParagraph"/>
      </w:pPr>
      <w:r>
        <w:t>The s</w:t>
      </w:r>
      <w:r w:rsidR="000C03AC">
        <w:t>eries of differences has a huge negative residual</w:t>
      </w:r>
      <w:r>
        <w:t xml:space="preserve"> in the early part of the series. However, the remaining section of the series</w:t>
      </w:r>
      <w:r w:rsidR="000C03AC">
        <w:t xml:space="preserve"> </w:t>
      </w:r>
      <w:r>
        <w:t>shows a reasonably patternless band around 0</w:t>
      </w:r>
      <w:r w:rsidR="000C03AC">
        <w:t>.</w:t>
      </w:r>
      <w:r>
        <w:t xml:space="preserve"> </w:t>
      </w:r>
      <w:r w:rsidR="00DB0BD3">
        <w:t xml:space="preserve">Both the ACF and PACF plots </w:t>
      </w:r>
      <w:r w:rsidR="000C03AC">
        <w:t>show decay</w:t>
      </w:r>
      <w:r w:rsidR="00DB0BD3">
        <w:t xml:space="preserve"> or </w:t>
      </w:r>
      <w:r w:rsidR="000C03AC">
        <w:t>persistence</w:t>
      </w:r>
      <w:r w:rsidR="00DB0BD3">
        <w:t xml:space="preserve">. </w:t>
      </w:r>
      <w:r w:rsidR="000C03AC">
        <w:t>Therefore</w:t>
      </w:r>
      <w:r w:rsidR="00DC1C81">
        <w:t>,</w:t>
      </w:r>
      <w:r w:rsidR="000C03AC">
        <w:t xml:space="preserve"> we have no indication </w:t>
      </w:r>
      <w:r w:rsidR="00F34520">
        <w:t>of the</w:t>
      </w:r>
      <w:r w:rsidR="000F72BC">
        <w:t xml:space="preserve"> order of</w:t>
      </w:r>
      <w:r w:rsidR="000C03AC">
        <w:t xml:space="preserve"> trend or seasonal terms to use in the model and we start with SARIMA(1,1,0)x(1,1,0)</w:t>
      </w:r>
      <w:r>
        <w:rPr>
          <w:vertAlign w:val="subscript"/>
        </w:rPr>
        <w:t>12</w:t>
      </w:r>
      <w:r w:rsidR="000C03AC">
        <w:t>.</w:t>
      </w:r>
    </w:p>
    <w:p w:rsidR="005761EC" w:rsidRDefault="000C03AC">
      <w:pPr>
        <w:pStyle w:val="Heading3"/>
      </w:pPr>
      <w:bookmarkStart w:id="7" w:name="b-1"/>
      <w:r>
        <w:t>2b)</w:t>
      </w:r>
      <w:bookmarkEnd w:id="7"/>
    </w:p>
    <w:p w:rsidR="005761EC" w:rsidRDefault="000C03AC">
      <w:pPr>
        <w:pStyle w:val="BodyText"/>
      </w:pPr>
      <m:oMath>
        <m:r>
          <w:rPr>
            <w:rFonts w:ascii="Cambria Math" w:hAnsi="Cambria Math"/>
          </w:rPr>
          <m:t>sarima.fit1</m:t>
        </m:r>
      </m:oMath>
      <w:r>
        <w:t xml:space="preserve"> is a SARIMA(1,1,0)</w:t>
      </w:r>
      <w:r w:rsidR="0064083E">
        <w:t>x</w:t>
      </w:r>
      <w:r>
        <w:t>(1,1,0)</w:t>
      </w:r>
      <w:r w:rsidR="002702D9">
        <w:rPr>
          <w:vertAlign w:val="subscript"/>
        </w:rPr>
        <w:t>12</w:t>
      </w:r>
      <w:r>
        <w:t xml:space="preserve"> model. </w:t>
      </w:r>
      <w:r w:rsidR="00B50EBA">
        <w:t xml:space="preserve">All </w:t>
      </w:r>
      <w:r>
        <w:t xml:space="preserve">estimates </w:t>
      </w:r>
      <w:r w:rsidR="00B50EBA">
        <w:t xml:space="preserve">are significant </w:t>
      </w:r>
      <w:r>
        <w:t>at a 10% level</w:t>
      </w:r>
      <w:r w:rsidR="00B50EBA">
        <w:t>. Moreover, it is a relatively</w:t>
      </w:r>
      <w:r>
        <w:t xml:space="preserve"> simple model, but doesn’t have the lowest AIC score.</w:t>
      </w:r>
      <w:r w:rsidR="00B50EBA">
        <w:t xml:space="preserve"> </w:t>
      </w:r>
    </w:p>
    <w:p w:rsidR="005761EC" w:rsidRDefault="000C03AC">
      <w:pPr>
        <w:pStyle w:val="BodyText"/>
      </w:pPr>
      <m:oMath>
        <m:r>
          <w:rPr>
            <w:rFonts w:ascii="Cambria Math" w:hAnsi="Cambria Math"/>
          </w:rPr>
          <m:t>sarima.fit2</m:t>
        </m:r>
      </m:oMath>
      <w:r>
        <w:t xml:space="preserve"> is a SARIMA(0,1,1)x(0,1,1)</w:t>
      </w:r>
      <w:r w:rsidR="002702D9">
        <w:rPr>
          <w:vertAlign w:val="subscript"/>
        </w:rPr>
        <w:t>12</w:t>
      </w:r>
      <w:r>
        <w:t xml:space="preserve"> model. It was deemed to be the best model as all its estimates are significant (at a 10% level) and it has the lowest AIC score. Furthermore, it is a </w:t>
      </w:r>
      <w:r w:rsidR="00A837C0">
        <w:t xml:space="preserve">relatively </w:t>
      </w:r>
      <w:r>
        <w:t xml:space="preserve">simpler model than </w:t>
      </w:r>
      <m:oMath>
        <m:r>
          <w:rPr>
            <w:rFonts w:ascii="Cambria Math" w:hAnsi="Cambria Math"/>
          </w:rPr>
          <m:t>sarima.fit3</m:t>
        </m:r>
      </m:oMath>
      <w:r>
        <w:t>.</w:t>
      </w:r>
    </w:p>
    <w:p w:rsidR="005761EC" w:rsidRDefault="000C03AC">
      <w:pPr>
        <w:pStyle w:val="BodyText"/>
      </w:pPr>
      <m:oMath>
        <m:r>
          <w:rPr>
            <w:rFonts w:ascii="Cambria Math" w:hAnsi="Cambria Math"/>
          </w:rPr>
          <m:t>sarima.fit3</m:t>
        </m:r>
      </m:oMath>
      <w:r>
        <w:t xml:space="preserve"> is a SARIMA(1,1,1)x(1,1,1)</w:t>
      </w:r>
      <w:r w:rsidR="002702D9">
        <w:rPr>
          <w:vertAlign w:val="subscript"/>
        </w:rPr>
        <w:t>12</w:t>
      </w:r>
      <w:r>
        <w:t xml:space="preserve"> model. It has some </w:t>
      </w:r>
      <w:r w:rsidR="005746BF">
        <w:t xml:space="preserve">estimates </w:t>
      </w:r>
      <w:r>
        <w:t xml:space="preserve">that are not significant (at a 10% level) and does not have the lowest AIC score. Furthermore, </w:t>
      </w:r>
      <w:r w:rsidR="004649E2">
        <w:t>it is a more complex model because it</w:t>
      </w:r>
      <w:r>
        <w:t xml:space="preserve"> has </w:t>
      </w:r>
      <w:r w:rsidR="004649E2">
        <w:t>four</w:t>
      </w:r>
      <w:r>
        <w:t xml:space="preserve"> parameters versus the other models just have </w:t>
      </w:r>
      <w:r w:rsidR="004649E2">
        <w:t>two</w:t>
      </w:r>
      <w:r>
        <w:t>.</w:t>
      </w:r>
    </w:p>
    <w:p w:rsidR="005761EC" w:rsidRDefault="000C03AC">
      <w:pPr>
        <w:pStyle w:val="Heading3"/>
      </w:pPr>
      <w:bookmarkStart w:id="8" w:name="c-1"/>
      <w:r>
        <w:t>2c)</w:t>
      </w:r>
      <w:bookmarkEnd w:id="8"/>
    </w:p>
    <w:p w:rsidR="007C1AA8" w:rsidRDefault="000C03AC">
      <w:pPr>
        <w:pStyle w:val="FirstParagraph"/>
      </w:pPr>
      <w:r>
        <w:t xml:space="preserve">The plot of the Residual series of </w:t>
      </w:r>
      <m:oMath>
        <m:r>
          <w:rPr>
            <w:rFonts w:ascii="Cambria Math" w:hAnsi="Cambria Math"/>
          </w:rPr>
          <m:t>sarima.fit2</m:t>
        </m:r>
      </m:oMath>
      <w:r>
        <w:t xml:space="preserve"> is a reasonably patternless band around 0. However, there is a large residual in the series, but because this is in the early part of the series it is not a worry. Furthermore, the </w:t>
      </w:r>
      <w:r w:rsidR="000D366C">
        <w:t>ACF</w:t>
      </w:r>
      <w:r>
        <w:t xml:space="preserve"> plot of the Residual series shows no significant lags.</w:t>
      </w:r>
      <w:r w:rsidR="00F46AAA">
        <w:t xml:space="preserve"> </w:t>
      </w:r>
    </w:p>
    <w:p w:rsidR="005761EC" w:rsidRDefault="007C1AA8" w:rsidP="00DA4535">
      <w:pPr>
        <w:pStyle w:val="BodyText"/>
      </w:pPr>
      <w:r>
        <w:t>Further, the output shows that the predictions for July, August and October 2019 are slightly lower than observed values and the prediction for September 2019 is very similar to the actual value.</w:t>
      </w:r>
      <w:r w:rsidR="00DA4535">
        <w:t xml:space="preserve"> </w:t>
      </w:r>
      <w:r w:rsidR="00F46AAA">
        <w:t>Moreover, the output shows that</w:t>
      </w:r>
      <w:r w:rsidR="00B85FBF">
        <w:t xml:space="preserve">, on average, the prediction error </w:t>
      </w:r>
      <w:r>
        <w:t xml:space="preserve">of </w:t>
      </w:r>
      <m:oMath>
        <m:r>
          <w:rPr>
            <w:rFonts w:ascii="Cambria Math" w:hAnsi="Cambria Math"/>
          </w:rPr>
          <m:t>sarima.fit2</m:t>
        </m:r>
      </m:oMath>
      <w:r>
        <w:rPr>
          <w:rFonts w:eastAsiaTheme="minorEastAsia"/>
        </w:rPr>
        <w:t xml:space="preserve"> is 0.1 ppb. </w:t>
      </w:r>
    </w:p>
    <w:p w:rsidR="005761EC" w:rsidRDefault="000C03AC">
      <w:pPr>
        <w:pStyle w:val="Heading3"/>
      </w:pPr>
      <w:bookmarkStart w:id="9" w:name="d"/>
      <w:r>
        <w:t>2d)</w:t>
      </w:r>
      <w:bookmarkEnd w:id="9"/>
    </w:p>
    <w:p w:rsidR="005761EC" w:rsidRPr="00AB0A2D" w:rsidRDefault="000C03AC">
      <w:pPr>
        <w:pStyle w:val="FirstParagraph"/>
        <w:rPr>
          <w:b/>
          <w:bCs/>
        </w:rPr>
      </w:pPr>
      <w:r w:rsidRPr="00AB0A2D">
        <w:rPr>
          <w:b/>
          <w:bCs/>
        </w:rPr>
        <w:t>Derive equation using back-shift notation:</w:t>
      </w:r>
    </w:p>
    <w:p w:rsidR="005761EC" w:rsidRDefault="000C03AC" w:rsidP="00A57D09">
      <w:pPr>
        <w:pStyle w:val="BodyText"/>
        <w:spacing w:line="360" w:lineRule="auto"/>
      </w:pPr>
      <m:oMathPara>
        <m:oMathParaPr>
          <m:jc m:val="center"/>
        </m:oMathParaPr>
        <m:oMath>
          <m:r>
            <w:rPr>
              <w:rFonts w:ascii="Cambria Math" w:hAnsi="Cambria Math"/>
            </w:rPr>
            <m:t>(1-B)(1-</m:t>
          </m:r>
          <m:sSup>
            <m:sSupPr>
              <m:ctrlPr>
                <w:rPr>
                  <w:rFonts w:ascii="Cambria Math" w:hAnsi="Cambria Math"/>
                </w:rPr>
              </m:ctrlPr>
            </m:sSupPr>
            <m:e>
              <m:r>
                <w:rPr>
                  <w:rFonts w:ascii="Cambria Math" w:hAnsi="Cambria Math"/>
                </w:rPr>
                <m:t>B</m:t>
              </m:r>
            </m:e>
            <m:sup>
              <m:r>
                <w:rPr>
                  <w:rFonts w:ascii="Cambria Math" w:hAnsi="Cambria Math"/>
                </w:rPr>
                <m:t>1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B)(1+</m:t>
          </m:r>
          <m:sSub>
            <m:sSubPr>
              <m:ctrlPr>
                <w:rPr>
                  <w:rFonts w:ascii="Cambria Math" w:hAnsi="Cambria Math"/>
                </w:rPr>
              </m:ctrlPr>
            </m:sSubPr>
            <m:e>
              <m:r>
                <w:rPr>
                  <w:rFonts w:ascii="Cambria Math" w:hAnsi="Cambria Math"/>
                </w:rPr>
                <m:t>A</m:t>
              </m:r>
            </m:e>
            <m:sub>
              <m:r>
                <w:rPr>
                  <w:rFonts w:ascii="Cambria Math" w:hAnsi="Cambria Math"/>
                </w:rPr>
                <m:t>1</m:t>
              </m:r>
            </m:sub>
          </m:sSub>
          <m:sSup>
            <m:sSupPr>
              <m:ctrlPr>
                <w:rPr>
                  <w:rFonts w:ascii="Cambria Math" w:hAnsi="Cambria Math"/>
                </w:rPr>
              </m:ctrlPr>
            </m:sSupPr>
            <m:e>
              <m:r>
                <w:rPr>
                  <w:rFonts w:ascii="Cambria Math" w:hAnsi="Cambria Math"/>
                </w:rPr>
                <m:t>B</m:t>
              </m:r>
            </m:e>
            <m:sup>
              <m:r>
                <w:rPr>
                  <w:rFonts w:ascii="Cambria Math" w:hAnsi="Cambria Math"/>
                </w:rPr>
                <m:t>12</m:t>
              </m:r>
            </m:sup>
          </m:s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5761EC" w:rsidRDefault="000C03AC" w:rsidP="00A57D09">
      <w:pPr>
        <w:pStyle w:val="FirstParagraph"/>
        <w:spacing w:line="360" w:lineRule="auto"/>
      </w:pPr>
      <m:oMathPara>
        <m:oMathParaPr>
          <m:jc m:val="center"/>
        </m:oMathParaPr>
        <m:oMath>
          <m:r>
            <w:rPr>
              <w:rFonts w:ascii="Cambria Math" w:hAnsi="Cambria Math"/>
            </w:rPr>
            <m:t>(1-B)(1-</m:t>
          </m:r>
          <m:sSup>
            <m:sSupPr>
              <m:ctrlPr>
                <w:rPr>
                  <w:rFonts w:ascii="Cambria Math" w:hAnsi="Cambria Math"/>
                </w:rPr>
              </m:ctrlPr>
            </m:sSupPr>
            <m:e>
              <m:r>
                <w:rPr>
                  <w:rFonts w:ascii="Cambria Math" w:hAnsi="Cambria Math"/>
                </w:rPr>
                <m:t>B</m:t>
              </m:r>
            </m:e>
            <m:sup>
              <m:r>
                <w:rPr>
                  <w:rFonts w:ascii="Cambria Math" w:hAnsi="Cambria Math"/>
                </w:rPr>
                <m:t>1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0.1441B)(1-0.9986</m:t>
          </m:r>
          <m:sSup>
            <m:sSupPr>
              <m:ctrlPr>
                <w:rPr>
                  <w:rFonts w:ascii="Cambria Math" w:hAnsi="Cambria Math"/>
                </w:rPr>
              </m:ctrlPr>
            </m:sSupPr>
            <m:e>
              <m:r>
                <w:rPr>
                  <w:rFonts w:ascii="Cambria Math" w:hAnsi="Cambria Math"/>
                </w:rPr>
                <m:t>B</m:t>
              </m:r>
            </m:e>
            <m:sup>
              <m:r>
                <w:rPr>
                  <w:rFonts w:ascii="Cambria Math" w:hAnsi="Cambria Math"/>
                </w:rPr>
                <m:t>12</m:t>
              </m:r>
            </m:sup>
          </m:s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5761EC" w:rsidRDefault="0016618B" w:rsidP="00A57D09">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2</m:t>
              </m:r>
            </m:sup>
          </m:sSup>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3</m:t>
              </m:r>
            </m:sup>
          </m:sSup>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0.9986</m:t>
          </m:r>
          <m:sSup>
            <m:sSupPr>
              <m:ctrlPr>
                <w:rPr>
                  <w:rFonts w:ascii="Cambria Math" w:hAnsi="Cambria Math"/>
                </w:rPr>
              </m:ctrlPr>
            </m:sSupPr>
            <m:e>
              <m:r>
                <w:rPr>
                  <w:rFonts w:ascii="Cambria Math" w:hAnsi="Cambria Math"/>
                </w:rPr>
                <m:t>B</m:t>
              </m:r>
            </m:e>
            <m:sup>
              <m:r>
                <w:rPr>
                  <w:rFonts w:ascii="Cambria Math" w:hAnsi="Cambria Math"/>
                </w:rPr>
                <m:t>12</m:t>
              </m:r>
            </m:sup>
          </m:sSup>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0.1441B</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0.14389826</m:t>
          </m:r>
          <m:sSup>
            <m:sSupPr>
              <m:ctrlPr>
                <w:rPr>
                  <w:rFonts w:ascii="Cambria Math" w:hAnsi="Cambria Math"/>
                </w:rPr>
              </m:ctrlPr>
            </m:sSupPr>
            <m:e>
              <m:r>
                <w:rPr>
                  <w:rFonts w:ascii="Cambria Math" w:hAnsi="Cambria Math"/>
                </w:rPr>
                <m:t>B</m:t>
              </m:r>
            </m:e>
            <m:sup>
              <m:r>
                <w:rPr>
                  <w:rFonts w:ascii="Cambria Math" w:hAnsi="Cambria Math"/>
                </w:rPr>
                <m:t>13</m:t>
              </m:r>
            </m:sup>
          </m:sSup>
          <m:sSub>
            <m:sSubPr>
              <m:ctrlPr>
                <w:rPr>
                  <w:rFonts w:ascii="Cambria Math" w:hAnsi="Cambria Math"/>
                </w:rPr>
              </m:ctrlPr>
            </m:sSubPr>
            <m:e>
              <m:r>
                <w:rPr>
                  <w:rFonts w:ascii="Cambria Math" w:hAnsi="Cambria Math"/>
                </w:rPr>
                <m:t>ε</m:t>
              </m:r>
            </m:e>
            <m:sub>
              <m:r>
                <w:rPr>
                  <w:rFonts w:ascii="Cambria Math" w:hAnsi="Cambria Math"/>
                </w:rPr>
                <m:t>t</m:t>
              </m:r>
            </m:sub>
          </m:sSub>
        </m:oMath>
      </m:oMathPara>
    </w:p>
    <w:p w:rsidR="005761EC" w:rsidRDefault="0016618B" w:rsidP="00A57D09">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1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13</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0.9986</m:t>
          </m:r>
          <m:sSub>
            <m:sSubPr>
              <m:ctrlPr>
                <w:rPr>
                  <w:rFonts w:ascii="Cambria Math" w:hAnsi="Cambria Math"/>
                </w:rPr>
              </m:ctrlPr>
            </m:sSubPr>
            <m:e>
              <m:r>
                <w:rPr>
                  <w:rFonts w:ascii="Cambria Math" w:hAnsi="Cambria Math"/>
                </w:rPr>
                <m:t>ε</m:t>
              </m:r>
            </m:e>
            <m:sub>
              <m:r>
                <w:rPr>
                  <w:rFonts w:ascii="Cambria Math" w:hAnsi="Cambria Math"/>
                </w:rPr>
                <m:t>t-12</m:t>
              </m:r>
            </m:sub>
          </m:sSub>
          <m:r>
            <w:rPr>
              <w:rFonts w:ascii="Cambria Math" w:hAnsi="Cambria Math"/>
            </w:rPr>
            <m:t>+0.1441</m:t>
          </m:r>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0.14389826</m:t>
          </m:r>
          <m:sSub>
            <m:sSubPr>
              <m:ctrlPr>
                <w:rPr>
                  <w:rFonts w:ascii="Cambria Math" w:hAnsi="Cambria Math"/>
                </w:rPr>
              </m:ctrlPr>
            </m:sSubPr>
            <m:e>
              <m:r>
                <w:rPr>
                  <w:rFonts w:ascii="Cambria Math" w:hAnsi="Cambria Math"/>
                </w:rPr>
                <m:t>ε</m:t>
              </m:r>
            </m:e>
            <m:sub>
              <m:r>
                <w:rPr>
                  <w:rFonts w:ascii="Cambria Math" w:hAnsi="Cambria Math"/>
                </w:rPr>
                <m:t>t-13</m:t>
              </m:r>
            </m:sub>
          </m:sSub>
        </m:oMath>
      </m:oMathPara>
    </w:p>
    <w:p w:rsidR="00A57D09" w:rsidRDefault="00A57D09">
      <w:pPr>
        <w:pStyle w:val="FirstParagraph"/>
      </w:pPr>
    </w:p>
    <w:p w:rsidR="005761EC" w:rsidRPr="00A57D09" w:rsidRDefault="000C03AC">
      <w:pPr>
        <w:pStyle w:val="FirstParagraph"/>
        <w:rPr>
          <w:b/>
          <w:bCs/>
        </w:rPr>
      </w:pPr>
      <w:r w:rsidRPr="00A57D09">
        <w:rPr>
          <w:b/>
          <w:bCs/>
        </w:rPr>
        <w:lastRenderedPageBreak/>
        <w:t>Prediction for November 2019:</w:t>
      </w:r>
    </w:p>
    <w:p w:rsidR="005761EC" w:rsidRPr="00A57D09" w:rsidRDefault="0016618B">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1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1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0.9986</m:t>
          </m:r>
          <m:sSub>
            <m:sSubPr>
              <m:ctrlPr>
                <w:rPr>
                  <w:rFonts w:ascii="Cambria Math" w:hAnsi="Cambria Math"/>
                </w:rPr>
              </m:ctrlPr>
            </m:sSubPr>
            <m:e>
              <m:r>
                <w:rPr>
                  <w:rFonts w:ascii="Cambria Math" w:hAnsi="Cambria Math"/>
                </w:rPr>
                <m:t>ε</m:t>
              </m:r>
            </m:e>
            <m:sub>
              <m:r>
                <w:rPr>
                  <w:rFonts w:ascii="Cambria Math" w:hAnsi="Cambria Math"/>
                </w:rPr>
                <m:t>t-11</m:t>
              </m:r>
            </m:sub>
          </m:sSub>
          <m:r>
            <w:rPr>
              <w:rFonts w:ascii="Cambria Math" w:hAnsi="Cambria Math"/>
            </w:rPr>
            <m:t>+0.1441</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0.14389826</m:t>
          </m:r>
          <m:sSub>
            <m:sSubPr>
              <m:ctrlPr>
                <w:rPr>
                  <w:rFonts w:ascii="Cambria Math" w:hAnsi="Cambria Math"/>
                </w:rPr>
              </m:ctrlPr>
            </m:sSubPr>
            <m:e>
              <m:r>
                <w:rPr>
                  <w:rFonts w:ascii="Cambria Math" w:hAnsi="Cambria Math"/>
                </w:rPr>
                <m:t>ε</m:t>
              </m:r>
            </m:e>
            <m:sub>
              <m:r>
                <w:rPr>
                  <w:rFonts w:ascii="Cambria Math" w:hAnsi="Cambria Math"/>
                </w:rPr>
                <m:t>t-12</m:t>
              </m:r>
            </m:sub>
          </m:sSub>
        </m:oMath>
      </m:oMathPara>
    </w:p>
    <w:p w:rsidR="00A57D09" w:rsidRDefault="00A57D09">
      <w:pPr>
        <w:pStyle w:val="BodyText"/>
      </w:pPr>
    </w:p>
    <w:p w:rsidR="005761EC" w:rsidRDefault="000C03AC">
      <w:pPr>
        <w:pStyle w:val="SourceCode"/>
      </w:pPr>
      <w:r>
        <w:rPr>
          <w:rStyle w:val="NormalTok"/>
        </w:rPr>
        <w:t>nov.</w:t>
      </w:r>
      <w:r>
        <w:rPr>
          <w:rStyle w:val="FloatTok"/>
        </w:rPr>
        <w:t>2019.</w:t>
      </w:r>
      <w:r>
        <w:rPr>
          <w:rStyle w:val="NormalTok"/>
        </w:rPr>
        <w:t>predict =</w:t>
      </w:r>
      <w:r>
        <w:rPr>
          <w:rStyle w:val="StringTok"/>
        </w:rPr>
        <w:t xml:space="preserve"> </w:t>
      </w:r>
      <w:r>
        <w:rPr>
          <w:rStyle w:val="FloatTok"/>
        </w:rPr>
        <w:t>332.1</w:t>
      </w:r>
      <w:r>
        <w:rPr>
          <w:rStyle w:val="NormalTok"/>
        </w:rPr>
        <w:t xml:space="preserve"> </w:t>
      </w:r>
      <w:r>
        <w:rPr>
          <w:rStyle w:val="OperatorTok"/>
        </w:rPr>
        <w:t>+</w:t>
      </w:r>
      <w:r>
        <w:rPr>
          <w:rStyle w:val="StringTok"/>
        </w:rPr>
        <w:t xml:space="preserve"> </w:t>
      </w:r>
      <w:r>
        <w:rPr>
          <w:rStyle w:val="FloatTok"/>
        </w:rPr>
        <w:t>331.5</w:t>
      </w:r>
      <w:r>
        <w:rPr>
          <w:rStyle w:val="NormalTok"/>
        </w:rPr>
        <w:t xml:space="preserve"> </w:t>
      </w:r>
      <w:r>
        <w:rPr>
          <w:rStyle w:val="OperatorTok"/>
        </w:rPr>
        <w:t>-</w:t>
      </w:r>
      <w:r>
        <w:rPr>
          <w:rStyle w:val="StringTok"/>
        </w:rPr>
        <w:t xml:space="preserve"> </w:t>
      </w:r>
      <w:r>
        <w:rPr>
          <w:rStyle w:val="FloatTok"/>
        </w:rPr>
        <w:t>331.3</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FloatTok"/>
        </w:rPr>
        <w:t>0.9986</w:t>
      </w:r>
      <w:r>
        <w:rPr>
          <w:rStyle w:val="NormalTok"/>
        </w:rPr>
        <w:t xml:space="preserve"> </w:t>
      </w:r>
      <w:r>
        <w:rPr>
          <w:rStyle w:val="OperatorTok"/>
        </w:rPr>
        <w:t>*</w:t>
      </w:r>
      <w:r>
        <w:rPr>
          <w:rStyle w:val="StringTok"/>
        </w:rPr>
        <w:t xml:space="preserve"> </w:t>
      </w:r>
      <w:r>
        <w:rPr>
          <w:rStyle w:val="FloatTok"/>
        </w:rPr>
        <w:t>-0.005</w:t>
      </w:r>
      <w:r>
        <w:rPr>
          <w:rStyle w:val="NormalTok"/>
        </w:rPr>
        <w:t xml:space="preserve">) </w:t>
      </w:r>
      <w:r>
        <w:rPr>
          <w:rStyle w:val="OperatorTok"/>
        </w:rPr>
        <w:t>+</w:t>
      </w:r>
      <w:r>
        <w:rPr>
          <w:rStyle w:val="StringTok"/>
        </w:rPr>
        <w:t xml:space="preserve"> </w:t>
      </w:r>
      <w:r>
        <w:rPr>
          <w:rStyle w:val="NormalTok"/>
        </w:rPr>
        <w:t>(</w:t>
      </w:r>
      <w:r>
        <w:rPr>
          <w:rStyle w:val="FloatTok"/>
        </w:rPr>
        <w:t>0.1441</w:t>
      </w:r>
      <w:r>
        <w:rPr>
          <w:rStyle w:val="NormalTok"/>
        </w:rPr>
        <w:t xml:space="preserve"> </w:t>
      </w:r>
      <w:r>
        <w:rPr>
          <w:rStyle w:val="OperatorTok"/>
        </w:rPr>
        <w:t>*</w:t>
      </w:r>
      <w:r>
        <w:rPr>
          <w:rStyle w:val="StringTok"/>
        </w:rPr>
        <w:t xml:space="preserve"> </w:t>
      </w:r>
      <w:r>
        <w:rPr>
          <w:rStyle w:val="FloatTok"/>
        </w:rPr>
        <w:t>0.054</w:t>
      </w:r>
      <w:r>
        <w:rPr>
          <w:rStyle w:val="NormalTok"/>
        </w:rPr>
        <w:t xml:space="preserve">) </w:t>
      </w:r>
      <w:r>
        <w:rPr>
          <w:rStyle w:val="OperatorTok"/>
        </w:rPr>
        <w:t>-</w:t>
      </w:r>
      <w:r>
        <w:rPr>
          <w:rStyle w:val="StringTok"/>
        </w:rPr>
        <w:t xml:space="preserve"> </w:t>
      </w:r>
      <w:r>
        <w:rPr>
          <w:rStyle w:val="NormalTok"/>
        </w:rPr>
        <w:t>(</w:t>
      </w:r>
      <w:r>
        <w:rPr>
          <w:rStyle w:val="FloatTok"/>
        </w:rPr>
        <w:t>0.14389826</w:t>
      </w:r>
      <w:r>
        <w:rPr>
          <w:rStyle w:val="NormalTok"/>
        </w:rPr>
        <w:t xml:space="preserve"> </w:t>
      </w:r>
      <w:r>
        <w:rPr>
          <w:rStyle w:val="OperatorTok"/>
        </w:rPr>
        <w:t>*</w:t>
      </w:r>
      <w:r>
        <w:rPr>
          <w:rStyle w:val="StringTok"/>
        </w:rPr>
        <w:t xml:space="preserve"> </w:t>
      </w:r>
      <w:r>
        <w:rPr>
          <w:rStyle w:val="FloatTok"/>
        </w:rPr>
        <w:t>0.032</w:t>
      </w:r>
      <w:r>
        <w:rPr>
          <w:rStyle w:val="NormalTok"/>
        </w:rPr>
        <w:t>)</w:t>
      </w:r>
      <w:r>
        <w:br/>
      </w:r>
      <w:r>
        <w:rPr>
          <w:rStyle w:val="NormalTok"/>
        </w:rPr>
        <w:t>nov.</w:t>
      </w:r>
      <w:r>
        <w:rPr>
          <w:rStyle w:val="FloatTok"/>
        </w:rPr>
        <w:t>2019.</w:t>
      </w:r>
      <w:r>
        <w:rPr>
          <w:rStyle w:val="NormalTok"/>
        </w:rPr>
        <w:t>predict</w:t>
      </w:r>
    </w:p>
    <w:p w:rsidR="005761EC" w:rsidRDefault="000C03AC">
      <w:pPr>
        <w:pStyle w:val="SourceCode"/>
      </w:pPr>
      <w:r>
        <w:rPr>
          <w:rStyle w:val="VerbatimChar"/>
        </w:rPr>
        <w:t>## [1] 332.3082</w:t>
      </w:r>
    </w:p>
    <w:p w:rsidR="005761EC" w:rsidRDefault="000C03AC">
      <w:pPr>
        <w:pStyle w:val="FirstParagraph"/>
      </w:pPr>
      <w:r>
        <w:t>The prediction for November 2019 is 332.3 ppb.</w:t>
      </w:r>
    </w:p>
    <w:p w:rsidR="005761EC" w:rsidRDefault="000C03AC">
      <w:pPr>
        <w:pStyle w:val="Heading3"/>
      </w:pPr>
      <w:bookmarkStart w:id="10" w:name="e"/>
      <w:r>
        <w:t>2e)</w:t>
      </w:r>
      <w:bookmarkEnd w:id="10"/>
    </w:p>
    <w:p w:rsidR="004437ED" w:rsidRDefault="000C03AC">
      <w:pPr>
        <w:pStyle w:val="FirstParagraph"/>
      </w:pPr>
      <w:r>
        <w:t>The best model to predict global N</w:t>
      </w:r>
      <w:r w:rsidR="007B4731">
        <w:rPr>
          <w:vertAlign w:val="subscript"/>
        </w:rPr>
        <w:t>2</w:t>
      </w:r>
      <w:r w:rsidR="0001100F">
        <w:t>O</w:t>
      </w:r>
      <w:r>
        <w:t xml:space="preserve"> atmospheric concentration from November 2019 to October 2020 is the </w:t>
      </w:r>
      <w:r w:rsidR="009B1FD3">
        <w:t xml:space="preserve">reduced harmonic (significant harmonics) </w:t>
      </w:r>
      <w:r>
        <w:t xml:space="preserve">model. This is </w:t>
      </w:r>
      <w:r w:rsidR="00F64D80">
        <w:t>mainly because</w:t>
      </w:r>
      <w:r w:rsidR="00D47EE8">
        <w:t xml:space="preserve"> the</w:t>
      </w:r>
      <w:r>
        <w:t xml:space="preserve"> reduced harmonic (significant harmonics) </w:t>
      </w:r>
      <w:r w:rsidR="009B1FD3">
        <w:t xml:space="preserve">model </w:t>
      </w:r>
      <w:r>
        <w:t xml:space="preserve">has the lowest RMSEP of all </w:t>
      </w:r>
      <w:r w:rsidR="00343A31">
        <w:t xml:space="preserve">the tried </w:t>
      </w:r>
      <w:r>
        <w:t xml:space="preserve">models. </w:t>
      </w:r>
      <w:r w:rsidR="007520B8">
        <w:t>Comparing the diagnostic plots of the models</w:t>
      </w:r>
      <w:r>
        <w:t xml:space="preserve">, the </w:t>
      </w:r>
      <w:r w:rsidR="007520B8">
        <w:t>ACF</w:t>
      </w:r>
      <w:r>
        <w:t xml:space="preserve"> plot of the residual series of </w:t>
      </w:r>
      <w:r w:rsidR="007520B8">
        <w:t>the</w:t>
      </w:r>
      <w:r>
        <w:t xml:space="preserve"> </w:t>
      </w:r>
      <w:r w:rsidR="00FC5D93">
        <w:t xml:space="preserve">reduced harmonic (significant harmonics) </w:t>
      </w:r>
      <w:r w:rsidR="007520B8">
        <w:t xml:space="preserve">model </w:t>
      </w:r>
      <w:r>
        <w:t xml:space="preserve">shows a weakly significant lag at lag 1. </w:t>
      </w:r>
      <w:r w:rsidR="007520B8">
        <w:t>However, as</w:t>
      </w:r>
      <w:r>
        <w:t xml:space="preserve"> this lag is </w:t>
      </w:r>
      <w:r w:rsidR="007520B8">
        <w:t xml:space="preserve">only </w:t>
      </w:r>
      <w:r>
        <w:t xml:space="preserve">weakly </w:t>
      </w:r>
      <w:r w:rsidR="00C97C02">
        <w:t>significant</w:t>
      </w:r>
      <w:r>
        <w:t xml:space="preserve"> it is not of concern.</w:t>
      </w:r>
      <w:r>
        <w:br/>
      </w:r>
    </w:p>
    <w:p w:rsidR="005761EC" w:rsidRDefault="004437ED">
      <w:pPr>
        <w:pStyle w:val="FirstParagraph"/>
      </w:pPr>
      <w:r>
        <w:t>A</w:t>
      </w:r>
      <w:r w:rsidR="000C03AC">
        <w:t xml:space="preserve"> </w:t>
      </w:r>
      <w:r>
        <w:t>critical</w:t>
      </w:r>
      <w:r w:rsidR="000C03AC">
        <w:t xml:space="preserve"> reservation I have </w:t>
      </w:r>
      <w:r w:rsidR="00A10E2B">
        <w:t>is that the</w:t>
      </w:r>
      <w:r w:rsidR="000C03AC">
        <w:t xml:space="preserve"> RMSEP values </w:t>
      </w:r>
      <w:r w:rsidR="001C7EFA">
        <w:t xml:space="preserve">are </w:t>
      </w:r>
      <w:r w:rsidR="000C03AC">
        <w:t>slightly unreliable</w:t>
      </w:r>
      <w:r w:rsidR="00A10E2B">
        <w:t>. This is because</w:t>
      </w:r>
      <w:r w:rsidR="000C03AC">
        <w:t xml:space="preserve"> </w:t>
      </w:r>
      <w:r w:rsidR="00A10E2B">
        <w:t>the</w:t>
      </w:r>
      <w:r w:rsidR="000C03AC">
        <w:t xml:space="preserve"> </w:t>
      </w:r>
      <w:r w:rsidR="00A10E2B">
        <w:t>RMSEP calculation</w:t>
      </w:r>
      <w:r w:rsidR="000C03AC">
        <w:t xml:space="preserve"> only </w:t>
      </w:r>
      <w:r w:rsidR="00A10E2B">
        <w:t>accounted for</w:t>
      </w:r>
      <w:r w:rsidR="000C03AC">
        <w:t xml:space="preserve"> </w:t>
      </w:r>
      <w:r w:rsidR="00A10E2B">
        <w:t>the</w:t>
      </w:r>
      <w:r w:rsidR="000C03AC">
        <w:t xml:space="preserve"> months of July to October (4 months). This doesn’t inform us about how the models predict over a whole year of observations</w:t>
      </w:r>
      <w:r w:rsidR="000277B6">
        <w:t xml:space="preserve">. </w:t>
      </w:r>
    </w:p>
    <w:p w:rsidR="004D0A60" w:rsidRDefault="004D0A60">
      <w:pPr>
        <w:rPr>
          <w:rFonts w:asciiTheme="majorHAnsi" w:eastAsiaTheme="majorEastAsia" w:hAnsiTheme="majorHAnsi" w:cstheme="majorBidi"/>
          <w:b/>
          <w:bCs/>
          <w:color w:val="4F81BD" w:themeColor="accent1"/>
          <w:sz w:val="32"/>
          <w:szCs w:val="32"/>
        </w:rPr>
      </w:pPr>
      <w:bookmarkStart w:id="11" w:name="question-3"/>
      <w:r>
        <w:br w:type="page"/>
      </w:r>
    </w:p>
    <w:p w:rsidR="005761EC" w:rsidRDefault="000C03AC">
      <w:pPr>
        <w:pStyle w:val="Heading2"/>
      </w:pPr>
      <w:r>
        <w:lastRenderedPageBreak/>
        <w:t>Question 3</w:t>
      </w:r>
      <w:bookmarkEnd w:id="11"/>
    </w:p>
    <w:p w:rsidR="005761EC" w:rsidRDefault="000C03AC">
      <w:pPr>
        <w:pStyle w:val="Heading3"/>
      </w:pPr>
      <w:bookmarkStart w:id="12" w:name="a-2"/>
      <w:r>
        <w:t>3a)</w:t>
      </w:r>
      <w:bookmarkEnd w:id="12"/>
    </w:p>
    <w:p w:rsidR="005761EC" w:rsidRDefault="000C03AC">
      <w:pPr>
        <w:pStyle w:val="FirstParagraph"/>
      </w:pPr>
      <w:r>
        <w:t xml:space="preserve">The plot of the NZ50 monthly returns shows that the series is not stationary. This is because it has non-constant variation. </w:t>
      </w:r>
    </w:p>
    <w:p w:rsidR="005761EC" w:rsidRDefault="00985FFE">
      <w:pPr>
        <w:pStyle w:val="BodyText"/>
      </w:pPr>
      <w:r>
        <w:t>Furthermore, the</w:t>
      </w:r>
      <w:r w:rsidR="000C03AC">
        <w:t xml:space="preserve"> </w:t>
      </w:r>
      <w:r>
        <w:t>ACF</w:t>
      </w:r>
      <w:r w:rsidR="000C03AC">
        <w:t xml:space="preserve"> plot of the NZ50 returns shows no significant lags and thus no evidence for autocorrelation. However, the </w:t>
      </w:r>
      <w:r w:rsidR="00BD4323">
        <w:t>ACF plot</w:t>
      </w:r>
      <w:r w:rsidR="000C03AC">
        <w:t xml:space="preserve"> of the mean-</w:t>
      </w:r>
      <w:r w:rsidR="003E7966">
        <w:t xml:space="preserve">centered </w:t>
      </w:r>
      <w:r w:rsidR="000C03AC">
        <w:t xml:space="preserve">squared values has significant lags at lag 4, 5 and 8. </w:t>
      </w:r>
      <w:r w:rsidR="00857047">
        <w:t>This is evidence</w:t>
      </w:r>
      <w:r w:rsidR="000C03AC">
        <w:t xml:space="preserve"> </w:t>
      </w:r>
      <w:r w:rsidR="00857047">
        <w:t>for the series</w:t>
      </w:r>
      <w:r w:rsidR="000C03AC">
        <w:t xml:space="preserve"> </w:t>
      </w:r>
      <w:r w:rsidR="00857047">
        <w:t>being</w:t>
      </w:r>
      <w:r w:rsidR="000C03AC">
        <w:t xml:space="preserve"> conditionally heteroscedastic (volatil</w:t>
      </w:r>
      <w:r w:rsidR="002B3443">
        <w:t>e</w:t>
      </w:r>
      <w:r w:rsidR="000C03AC">
        <w:t>).</w:t>
      </w:r>
    </w:p>
    <w:p w:rsidR="005761EC" w:rsidRDefault="000C03AC">
      <w:pPr>
        <w:pStyle w:val="Heading3"/>
      </w:pPr>
      <w:bookmarkStart w:id="13" w:name="b-2"/>
      <w:r>
        <w:t>3b)</w:t>
      </w:r>
      <w:bookmarkEnd w:id="13"/>
    </w:p>
    <w:p w:rsidR="00B402BC" w:rsidRPr="00B402BC" w:rsidRDefault="00B402BC" w:rsidP="00B402BC">
      <w:pPr>
        <w:pStyle w:val="BodyText"/>
      </w:pPr>
      <w:r>
        <w:t xml:space="preserve">From the plots discussed above, we have found evidence for volatility in the series. </w:t>
      </w:r>
      <w:r w:rsidR="004F4400">
        <w:t xml:space="preserve">As a result of this the time series modelling technique that should be used is ARCH/GARCH modelling. This is because ARCH/GARCH modelling will be able to account for the volatility in the series. </w:t>
      </w:r>
    </w:p>
    <w:p w:rsidR="005761EC" w:rsidRDefault="004F4400" w:rsidP="004F4400">
      <w:pPr>
        <w:pStyle w:val="Compact"/>
      </w:pPr>
      <w:r>
        <w:t>To employ this technique f</w:t>
      </w:r>
      <w:r w:rsidR="000C03AC">
        <w:t xml:space="preserve">irst we examine </w:t>
      </w:r>
      <w:r>
        <w:t>the ACF plot</w:t>
      </w:r>
      <w:r w:rsidR="000C03AC">
        <w:t xml:space="preserve"> of</w:t>
      </w:r>
      <w:r w:rsidR="0086083A">
        <w:t xml:space="preserve"> the</w:t>
      </w:r>
      <w:r w:rsidR="000C03AC">
        <w:t xml:space="preserve"> mean-</w:t>
      </w:r>
      <w:r w:rsidR="003E7966">
        <w:t xml:space="preserve">centered </w:t>
      </w:r>
      <w:r w:rsidR="000C03AC">
        <w:t xml:space="preserve">squared </w:t>
      </w:r>
      <w:r>
        <w:t xml:space="preserve">series for exponential decay. </w:t>
      </w:r>
      <w:r w:rsidR="000C03AC">
        <w:t xml:space="preserve">If </w:t>
      </w:r>
      <w:r>
        <w:t>e</w:t>
      </w:r>
      <w:r w:rsidR="000C03AC">
        <w:t xml:space="preserve">xponential decay </w:t>
      </w:r>
      <w:r w:rsidR="003628E8">
        <w:t>exists,</w:t>
      </w:r>
      <w:r>
        <w:t xml:space="preserve"> then we try </w:t>
      </w:r>
      <w:r w:rsidR="000C03AC">
        <w:t>ARCH(1).</w:t>
      </w:r>
    </w:p>
    <w:p w:rsidR="005761EC" w:rsidRDefault="000C03AC" w:rsidP="004F4400">
      <w:pPr>
        <w:pStyle w:val="Compact"/>
      </w:pPr>
      <w:r>
        <w:t>However</w:t>
      </w:r>
      <w:r w:rsidR="00596490">
        <w:t xml:space="preserve">, </w:t>
      </w:r>
      <w:r>
        <w:t xml:space="preserve">if the </w:t>
      </w:r>
      <w:r w:rsidR="004F4400">
        <w:t>ACF</w:t>
      </w:r>
      <w:r>
        <w:t xml:space="preserve"> </w:t>
      </w:r>
      <w:r w:rsidR="004F4400">
        <w:t xml:space="preserve">plot </w:t>
      </w:r>
      <w:r>
        <w:t>does not show exponential decay then we try an ARCH(p) model</w:t>
      </w:r>
      <w:r w:rsidR="009001AA">
        <w:t xml:space="preserve">, </w:t>
      </w:r>
      <w:r>
        <w:t xml:space="preserve">increasing p incrementally </w:t>
      </w:r>
      <w:r w:rsidR="009001AA">
        <w:t>while</w:t>
      </w:r>
      <w:r>
        <w:t xml:space="preserve"> checking the model diagnostics</w:t>
      </w:r>
      <w:r w:rsidR="009001AA">
        <w:t xml:space="preserve"> within every iteration. </w:t>
      </w:r>
    </w:p>
    <w:p w:rsidR="005761EC" w:rsidRDefault="000C03AC" w:rsidP="00596490">
      <w:pPr>
        <w:pStyle w:val="Compact"/>
      </w:pPr>
      <w:r>
        <w:t>Once we find a good value</w:t>
      </w:r>
      <w:r w:rsidR="00A54451">
        <w:t xml:space="preserve"> for p</w:t>
      </w:r>
      <w:r>
        <w:t xml:space="preserve"> and if it is large, we can try fit a GARCH(1,1) model as it may be more parameter efficient.</w:t>
      </w:r>
    </w:p>
    <w:p w:rsidR="005761EC" w:rsidRDefault="000C03AC">
      <w:pPr>
        <w:pStyle w:val="Heading3"/>
      </w:pPr>
      <w:bookmarkStart w:id="14" w:name="c-2"/>
      <w:r>
        <w:t>3c)</w:t>
      </w:r>
      <w:bookmarkEnd w:id="14"/>
    </w:p>
    <w:p w:rsidR="005761EC" w:rsidRDefault="000C03AC">
      <w:pPr>
        <w:pStyle w:val="FirstParagraph"/>
      </w:pPr>
      <w:r>
        <w:t xml:space="preserve">Once we have found the most appropriate ARCH/GARCH model, </w:t>
      </w:r>
      <w:r w:rsidR="00F632F5">
        <w:t>we are able to</w:t>
      </w:r>
      <w:r>
        <w:t xml:space="preserve"> model </w:t>
      </w:r>
      <w:r w:rsidR="00F632F5">
        <w:t xml:space="preserve">the </w:t>
      </w:r>
      <w:r>
        <w:t xml:space="preserve">volatility in </w:t>
      </w:r>
      <w:r w:rsidR="00F632F5">
        <w:t>a</w:t>
      </w:r>
      <w:r>
        <w:t xml:space="preserve"> series</w:t>
      </w:r>
      <w:r w:rsidR="001F6519">
        <w:t xml:space="preserve">. This model can be used </w:t>
      </w:r>
      <w:r>
        <w:t xml:space="preserve">for simulation purposes. </w:t>
      </w:r>
      <w:r w:rsidR="00F632F5">
        <w:br/>
      </w:r>
      <w:r>
        <w:t xml:space="preserve">A </w:t>
      </w:r>
      <w:r w:rsidR="00F632F5">
        <w:t>critical</w:t>
      </w:r>
      <w:r>
        <w:t xml:space="preserve"> reason they are not useful for prediction is because the underlying data is </w:t>
      </w:r>
      <w:r w:rsidR="00DE2DD8">
        <w:t>affected</w:t>
      </w:r>
      <w:r>
        <w:t xml:space="preserve"> by market conditions and </w:t>
      </w:r>
      <w:r w:rsidR="00EA70B2">
        <w:t>government</w:t>
      </w:r>
      <w:r>
        <w:t xml:space="preserve"> policy.</w:t>
      </w:r>
    </w:p>
    <w:p w:rsidR="005761EC" w:rsidRDefault="000C03AC">
      <w:pPr>
        <w:pStyle w:val="Heading3"/>
      </w:pPr>
      <w:bookmarkStart w:id="15" w:name="d-1"/>
      <w:r>
        <w:t>3d)</w:t>
      </w:r>
      <w:bookmarkEnd w:id="15"/>
    </w:p>
    <w:p w:rsidR="005761EC" w:rsidRDefault="000C03AC">
      <w:pPr>
        <w:pStyle w:val="FirstParagraph"/>
      </w:pPr>
      <w:r>
        <w:t>The modelling of the NZ50 monthly returns data started with modelling it as a</w:t>
      </w:r>
      <w:r w:rsidR="00AF2226">
        <w:t xml:space="preserve">n </w:t>
      </w:r>
      <w:r>
        <w:t xml:space="preserve">ARCH(1) </w:t>
      </w:r>
      <w:r w:rsidR="00F71E18">
        <w:t>creating the</w:t>
      </w:r>
      <w:r>
        <w:t xml:space="preserve"> </w:t>
      </w:r>
      <m:oMath>
        <m:r>
          <w:rPr>
            <w:rFonts w:ascii="Cambria Math" w:hAnsi="Cambria Math"/>
          </w:rPr>
          <m:t>arch</m:t>
        </m:r>
        <m:r>
          <w:rPr>
            <w:rFonts w:ascii="Cambria Math" w:hAnsi="Cambria Math"/>
          </w:rPr>
          <m:t>.</m:t>
        </m:r>
        <m:r>
          <w:rPr>
            <w:rFonts w:ascii="Cambria Math" w:hAnsi="Cambria Math"/>
          </w:rPr>
          <m:t>1</m:t>
        </m:r>
      </m:oMath>
      <w:r w:rsidR="00F71E18">
        <w:rPr>
          <w:rFonts w:eastAsiaTheme="minorEastAsia"/>
        </w:rPr>
        <w:t xml:space="preserve"> model</w:t>
      </w:r>
      <w:r>
        <w:t>. This model had non-significant estimates (at a 10% level</w:t>
      </w:r>
      <w:r w:rsidR="00353C0C">
        <w:t>)</w:t>
      </w:r>
      <w:r w:rsidR="0028672D">
        <w:t xml:space="preserve">. </w:t>
      </w:r>
      <w:r w:rsidR="007B059D">
        <w:t>Moreover</w:t>
      </w:r>
      <w:r>
        <w:t>, this model still showed significant lags in the squared residuals. Therefore</w:t>
      </w:r>
      <w:r w:rsidR="006F5CFD">
        <w:t>,</w:t>
      </w:r>
      <w:r>
        <w:t xml:space="preserve"> it was not appropriate.</w:t>
      </w:r>
    </w:p>
    <w:p w:rsidR="005761EC" w:rsidRDefault="000C03AC">
      <w:pPr>
        <w:pStyle w:val="BodyText"/>
      </w:pPr>
      <w:r>
        <w:t xml:space="preserve">As ARCH(1) was </w:t>
      </w:r>
      <w:r w:rsidR="00363F58">
        <w:t>found to not be</w:t>
      </w:r>
      <w:r>
        <w:t xml:space="preserve"> appropriate</w:t>
      </w:r>
      <w:r w:rsidR="00343CC4">
        <w:t>,</w:t>
      </w:r>
      <w:r>
        <w:t xml:space="preserve"> an ARCH(5) was tried </w:t>
      </w:r>
      <w:r w:rsidR="0028672D">
        <w:t>creating the</w:t>
      </w:r>
      <w:r>
        <w:t xml:space="preserve"> </w:t>
      </w:r>
      <m:oMath>
        <m:r>
          <w:rPr>
            <w:rFonts w:ascii="Cambria Math" w:hAnsi="Cambria Math"/>
          </w:rPr>
          <m:t>arch.5</m:t>
        </m:r>
      </m:oMath>
      <w:r w:rsidR="0028672D">
        <w:rPr>
          <w:rFonts w:eastAsiaTheme="minorEastAsia"/>
        </w:rPr>
        <w:t xml:space="preserve"> model.</w:t>
      </w:r>
      <w:r>
        <w:t xml:space="preserve"> This model had many insignificant estimates</w:t>
      </w:r>
      <w:r w:rsidR="0028672D">
        <w:t xml:space="preserve">. </w:t>
      </w:r>
      <w:r w:rsidR="00A0315F">
        <w:t>Furthermore</w:t>
      </w:r>
      <w:r w:rsidR="0028672D">
        <w:t>, t</w:t>
      </w:r>
      <w:r>
        <w:t>he squared residuals showed no significant lags. This model would work however, it is quite complex. Therefore a GARCH(1,1) was also tried.</w:t>
      </w:r>
    </w:p>
    <w:p w:rsidR="005761EC" w:rsidRDefault="000C03AC">
      <w:pPr>
        <w:pStyle w:val="BodyText"/>
      </w:pPr>
      <w:r>
        <w:t xml:space="preserve">The GARCH(1,1) model is the most appropriate model to </w:t>
      </w:r>
      <w:r w:rsidR="00A3474F">
        <w:t>model</w:t>
      </w:r>
      <w:r>
        <w:t xml:space="preserve"> the NZ50 </w:t>
      </w:r>
      <w:r w:rsidR="00144C97">
        <w:t>Sharemarket</w:t>
      </w:r>
      <w:r>
        <w:t xml:space="preserve"> data. This is because </w:t>
      </w:r>
      <w:r w:rsidR="00337C50">
        <w:t>all</w:t>
      </w:r>
      <w:r>
        <w:t xml:space="preserve"> </w:t>
      </w:r>
      <w:r w:rsidR="00144C97">
        <w:t>of its</w:t>
      </w:r>
      <w:r>
        <w:t xml:space="preserve"> estimates are significant (at a 10% level</w:t>
      </w:r>
      <w:r w:rsidR="0028672D">
        <w:t>) and t</w:t>
      </w:r>
      <w:r>
        <w:t xml:space="preserve">he </w:t>
      </w:r>
      <w:r w:rsidR="0028672D">
        <w:t>ACF plot</w:t>
      </w:r>
      <w:r>
        <w:t xml:space="preserve"> of the squared residuals showed one weakly signficant lag. However, as it is </w:t>
      </w:r>
      <w:r w:rsidR="004E5566">
        <w:t xml:space="preserve">a </w:t>
      </w:r>
      <w:r>
        <w:t xml:space="preserve">weakly </w:t>
      </w:r>
      <w:r>
        <w:lastRenderedPageBreak/>
        <w:t>significant lag</w:t>
      </w:r>
      <w:r w:rsidR="00496875">
        <w:t>,</w:t>
      </w:r>
      <w:r>
        <w:t xml:space="preserve"> it is not a worry. </w:t>
      </w:r>
      <w:r w:rsidR="00337C50">
        <w:t>Moreover</w:t>
      </w:r>
      <w:r>
        <w:t>, GARCH(1,1) is</w:t>
      </w:r>
      <w:r w:rsidR="00F85B41">
        <w:t xml:space="preserve"> a</w:t>
      </w:r>
      <w:r>
        <w:t xml:space="preserve"> simpler</w:t>
      </w:r>
      <w:r w:rsidR="00F85B41">
        <w:t xml:space="preserve"> model</w:t>
      </w:r>
      <w:r>
        <w:t xml:space="preserve"> than ARCH(5)</w:t>
      </w:r>
      <w:r w:rsidR="000D315F">
        <w:t>. Therefore,</w:t>
      </w:r>
      <w:r>
        <w:t xml:space="preserve"> it was deemed to be </w:t>
      </w:r>
      <w:r w:rsidR="006663FC">
        <w:t>best</w:t>
      </w:r>
      <w:r>
        <w:t>.</w:t>
      </w:r>
    </w:p>
    <w:p w:rsidR="0028672D" w:rsidRDefault="0028672D">
      <w:pPr>
        <w:pStyle w:val="BodyText"/>
      </w:pPr>
      <w:r>
        <w:t xml:space="preserve">Note that all the models tried showed evidence against normality and no evidence against </w:t>
      </w:r>
      <w:r w:rsidR="00496875">
        <w:t>independence</w:t>
      </w:r>
      <w:r>
        <w:t xml:space="preserve">. </w:t>
      </w:r>
    </w:p>
    <w:p w:rsidR="000D315F" w:rsidRDefault="000C03AC">
      <w:pPr>
        <w:pStyle w:val="BodyText"/>
      </w:pPr>
      <w:r>
        <w:t>We estimate that</w:t>
      </w:r>
      <w:r w:rsidR="000D315F">
        <w:t xml:space="preserve"> for the model deemed best:</w:t>
      </w:r>
    </w:p>
    <w:p w:rsidR="000D315F" w:rsidRDefault="0016618B" w:rsidP="000D315F">
      <w:pPr>
        <w:pStyle w:val="BodyText"/>
        <w:numPr>
          <w:ilvl w:val="0"/>
          <w:numId w:val="13"/>
        </w:numPr>
      </w:pPr>
      <m:oMath>
        <m:sSub>
          <m:sSubPr>
            <m:ctrlPr>
              <w:rPr>
                <w:rFonts w:ascii="Cambria Math" w:hAnsi="Cambria Math"/>
              </w:rPr>
            </m:ctrlPr>
          </m:sSubPr>
          <m:e>
            <m:r>
              <w:rPr>
                <w:rFonts w:ascii="Cambria Math" w:hAnsi="Cambria Math"/>
              </w:rPr>
              <m:t>α</m:t>
            </m:r>
          </m:e>
          <m:sub>
            <m:r>
              <w:rPr>
                <w:rFonts w:ascii="Cambria Math" w:hAnsi="Cambria Math"/>
              </w:rPr>
              <m:t>0</m:t>
            </m:r>
          </m:sub>
        </m:sSub>
      </m:oMath>
      <w:r w:rsidR="000C03AC">
        <w:t xml:space="preserve"> will be between -0.04 and 2.03 </w:t>
      </w:r>
    </w:p>
    <w:p w:rsidR="000D315F" w:rsidRDefault="0016618B" w:rsidP="000D315F">
      <w:pPr>
        <w:pStyle w:val="BodyText"/>
        <w:numPr>
          <w:ilvl w:val="0"/>
          <w:numId w:val="13"/>
        </w:numPr>
      </w:pPr>
      <m:oMath>
        <m:sSub>
          <m:sSubPr>
            <m:ctrlPr>
              <w:rPr>
                <w:rFonts w:ascii="Cambria Math" w:hAnsi="Cambria Math"/>
              </w:rPr>
            </m:ctrlPr>
          </m:sSubPr>
          <m:e>
            <m:r>
              <w:rPr>
                <w:rFonts w:ascii="Cambria Math" w:hAnsi="Cambria Math"/>
              </w:rPr>
              <m:t>α</m:t>
            </m:r>
          </m:e>
          <m:sub>
            <m:r>
              <w:rPr>
                <w:rFonts w:ascii="Cambria Math" w:hAnsi="Cambria Math"/>
              </w:rPr>
              <m:t>1</m:t>
            </m:r>
          </m:sub>
        </m:sSub>
      </m:oMath>
      <w:r w:rsidR="000C03AC">
        <w:t xml:space="preserve"> will be between 0.03 and 0.26</w:t>
      </w:r>
    </w:p>
    <w:p w:rsidR="005761EC" w:rsidRDefault="000C03AC" w:rsidP="000D315F">
      <w:pPr>
        <w:pStyle w:val="BodyText"/>
        <w:numPr>
          <w:ilvl w:val="0"/>
          <w:numId w:val="13"/>
        </w:numPr>
      </w:pP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ill be between 0.64 and 0.94</w:t>
      </w:r>
    </w:p>
    <w:p w:rsidR="004D0A60" w:rsidRDefault="004D0A60">
      <w:pPr>
        <w:pStyle w:val="Heading2"/>
      </w:pPr>
      <w:bookmarkStart w:id="16" w:name="question-4"/>
    </w:p>
    <w:p w:rsidR="004D0A60" w:rsidRDefault="004D0A60">
      <w:pPr>
        <w:rPr>
          <w:rFonts w:asciiTheme="majorHAnsi" w:eastAsiaTheme="majorEastAsia" w:hAnsiTheme="majorHAnsi" w:cstheme="majorBidi"/>
          <w:b/>
          <w:bCs/>
          <w:color w:val="4F81BD" w:themeColor="accent1"/>
          <w:sz w:val="32"/>
          <w:szCs w:val="32"/>
        </w:rPr>
      </w:pPr>
      <w:r>
        <w:br w:type="page"/>
      </w:r>
    </w:p>
    <w:p w:rsidR="005761EC" w:rsidRDefault="000C03AC">
      <w:pPr>
        <w:pStyle w:val="Heading2"/>
      </w:pPr>
      <w:r>
        <w:lastRenderedPageBreak/>
        <w:t>Question 4</w:t>
      </w:r>
      <w:bookmarkEnd w:id="16"/>
    </w:p>
    <w:p w:rsidR="009B29FE" w:rsidRPr="009B29FE" w:rsidRDefault="009B29FE" w:rsidP="009B29FE">
      <w:pPr>
        <w:pStyle w:val="BodyText"/>
      </w:pPr>
      <w:r>
        <w:t xml:space="preserve">Note: I chose to answer 4a and 4c. </w:t>
      </w:r>
    </w:p>
    <w:p w:rsidR="005761EC" w:rsidRDefault="000C03AC">
      <w:pPr>
        <w:pStyle w:val="Heading3"/>
      </w:pPr>
      <w:bookmarkStart w:id="17" w:name="a-discuss-the-modelling-of-panel-data"/>
      <w:r>
        <w:t xml:space="preserve">4a) </w:t>
      </w:r>
      <w:bookmarkEnd w:id="17"/>
    </w:p>
    <w:p w:rsidR="005761EC" w:rsidRDefault="000C03AC">
      <w:pPr>
        <w:pStyle w:val="FirstParagraph"/>
      </w:pPr>
      <w:r>
        <w:t xml:space="preserve">Panel data modelling occurs in a sequential fashion using </w:t>
      </w:r>
      <w:r w:rsidR="00AD31BA">
        <w:t xml:space="preserve">three </w:t>
      </w:r>
      <w:r>
        <w:t>types of models:</w:t>
      </w:r>
      <w:r w:rsidR="00AD31BA">
        <w:t xml:space="preserve"> The</w:t>
      </w:r>
      <w:r>
        <w:t xml:space="preserve"> Pooled model, Fixed effects model and the Random effects model.</w:t>
      </w:r>
    </w:p>
    <w:p w:rsidR="005761EC" w:rsidRDefault="00AD31BA">
      <w:pPr>
        <w:pStyle w:val="BodyText"/>
      </w:pPr>
      <w:r>
        <w:t>Fi</w:t>
      </w:r>
      <w:r w:rsidR="000C03AC">
        <w:t>rst</w:t>
      </w:r>
      <w:r w:rsidR="003175D6">
        <w:t>,</w:t>
      </w:r>
      <w:r>
        <w:t xml:space="preserve"> we</w:t>
      </w:r>
      <w:r w:rsidR="000C03AC">
        <w:t xml:space="preserve"> start </w:t>
      </w:r>
      <w:r>
        <w:t>with</w:t>
      </w:r>
      <w:r w:rsidR="000C03AC">
        <w:t xml:space="preserve"> modelling the Pooled model. The equation of this model is shown below:</w:t>
      </w:r>
    </w:p>
    <w:p w:rsidR="005761EC" w:rsidRDefault="0016618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rsidR="005761EC" w:rsidRDefault="000C03AC">
      <w:pPr>
        <w:pStyle w:val="BodyText"/>
      </w:pPr>
      <w:r>
        <w:t xml:space="preserve">The Pooled model ignores the panel structure of the data and thus </w:t>
      </w:r>
      <w:r w:rsidR="003A3BFC">
        <w:t>it is</w:t>
      </w:r>
      <w:r>
        <w:t xml:space="preserve"> ideal to use a</w:t>
      </w:r>
      <w:r w:rsidR="00561F40">
        <w:t xml:space="preserve">s a </w:t>
      </w:r>
      <w:r>
        <w:t>baseline for the Fixed effects and Random effects models. The Pooled model assumes there is a common effect across all cross-sectional units.</w:t>
      </w:r>
    </w:p>
    <w:p w:rsidR="005761EC" w:rsidRDefault="000C03AC">
      <w:pPr>
        <w:pStyle w:val="BodyText"/>
      </w:pPr>
      <w:r>
        <w:t xml:space="preserve">After fitting a Pooled </w:t>
      </w:r>
      <w:r w:rsidR="002D6669">
        <w:t>model,</w:t>
      </w:r>
      <w:r>
        <w:t xml:space="preserve"> we </w:t>
      </w:r>
      <w:r w:rsidR="002D6669">
        <w:t xml:space="preserve">go ahead and </w:t>
      </w:r>
      <w:r>
        <w:t xml:space="preserve">fit a Fixed effects model. A Fixed effects model is fitted to determine whether there are specific effects for each cross-sectional unit. In this model individual effects for each cross-sectional unit are </w:t>
      </w:r>
      <w:r w:rsidR="009B77D7">
        <w:t>separated</w:t>
      </w:r>
      <w:r>
        <w:t xml:space="preserve"> out. The equation of this model is shown below: </w:t>
      </w:r>
    </w:p>
    <w:p w:rsidR="005761EC" w:rsidRDefault="0016618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t</m:t>
              </m:r>
            </m:sub>
          </m:sSub>
        </m:oMath>
      </m:oMathPara>
    </w:p>
    <w:p w:rsidR="006D5E1D" w:rsidRDefault="006D5E1D" w:rsidP="006D5E1D">
      <w:pPr>
        <w:pStyle w:val="BodyText"/>
      </w:pPr>
      <w:r>
        <w:t>After fitting the Fixed effects model, w</w:t>
      </w:r>
      <w:r w:rsidR="000C03AC">
        <w:t xml:space="preserve">e can then test whether the fixed effects are </w:t>
      </w:r>
      <w:r>
        <w:t>necessary</w:t>
      </w:r>
      <w:r w:rsidR="000C03AC">
        <w:t xml:space="preserve">. To do this we </w:t>
      </w:r>
      <w:r w:rsidR="00EF7249">
        <w:t xml:space="preserve">perform </w:t>
      </w:r>
      <w:r w:rsidR="000C03AC">
        <w:t xml:space="preserve">an F-Test to compare the Fixed effects model to the Pooled model. </w:t>
      </w:r>
      <w:r>
        <w:t xml:space="preserve">If the p-value of the test is less than 0.05 then the fixed effects are </w:t>
      </w:r>
      <w:r w:rsidR="001913D4">
        <w:t>needed</w:t>
      </w:r>
      <w:r w:rsidR="005115C1">
        <w:t>. Thus,</w:t>
      </w:r>
      <w:r>
        <w:t xml:space="preserve"> we have evidence that </w:t>
      </w:r>
      <w:r w:rsidR="005115C1">
        <w:t xml:space="preserve">the </w:t>
      </w:r>
      <w:r>
        <w:t xml:space="preserve">Fixed Effects model is better than the Pooled model. </w:t>
      </w:r>
    </w:p>
    <w:p w:rsidR="005761EC" w:rsidRDefault="000C03AC" w:rsidP="006D5E1D">
      <w:pPr>
        <w:pStyle w:val="BodyText"/>
      </w:pPr>
      <w:r>
        <w:t xml:space="preserve">After fitting the Fixed effects </w:t>
      </w:r>
      <w:r w:rsidR="00416A93">
        <w:t>model,</w:t>
      </w:r>
      <w:r>
        <w:t xml:space="preserve"> we can also fit a Random effects model. This model assumes the individual effects are uncorrelated with the explanatory variables. The equation for this model is given below:</w:t>
      </w:r>
    </w:p>
    <w:p w:rsidR="005761EC" w:rsidRDefault="0016618B">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t</m:t>
              </m:r>
            </m:sub>
          </m:sSub>
        </m:oMath>
      </m:oMathPara>
    </w:p>
    <w:p w:rsidR="00F351D7" w:rsidRDefault="000C03AC" w:rsidP="00F351D7">
      <w:r>
        <w:t xml:space="preserve">After fitting the Random effects </w:t>
      </w:r>
      <w:r w:rsidR="000D257A">
        <w:t>model,</w:t>
      </w:r>
      <w:r>
        <w:t xml:space="preserve"> we </w:t>
      </w:r>
      <w:r w:rsidR="00AF2107">
        <w:t>perform a</w:t>
      </w:r>
      <w:r>
        <w:t xml:space="preserve"> test </w:t>
      </w:r>
      <w:r w:rsidR="00AF2107">
        <w:t xml:space="preserve">to determine </w:t>
      </w:r>
      <w:r>
        <w:t>whether the random effects are necessary</w:t>
      </w:r>
      <w:r w:rsidR="00AF2107">
        <w:t>. This test is called the</w:t>
      </w:r>
      <w:r>
        <w:t xml:space="preserve"> Lagrange </w:t>
      </w:r>
      <w:r w:rsidR="00F351D7">
        <w:t>multiplier</w:t>
      </w:r>
      <w:r>
        <w:t xml:space="preserve"> test. If the p-value </w:t>
      </w:r>
      <w:r w:rsidR="00F351D7">
        <w:t>of this test is less than</w:t>
      </w:r>
      <w:r>
        <w:t xml:space="preserve"> 0.05 we </w:t>
      </w:r>
      <w:r w:rsidR="00F351D7">
        <w:t xml:space="preserve">have evidence that the random effects are necessary. </w:t>
      </w:r>
      <w:r w:rsidR="00605699">
        <w:t xml:space="preserve">Therefore, the Random effects model is better than the Pooled model. </w:t>
      </w:r>
    </w:p>
    <w:p w:rsidR="005761EC" w:rsidRDefault="00605699" w:rsidP="00F351D7">
      <w:r>
        <w:t xml:space="preserve">Finally, after finding that both the fixed and random effects models are better than </w:t>
      </w:r>
      <w:r w:rsidR="005115C1">
        <w:t xml:space="preserve">the </w:t>
      </w:r>
      <w:r>
        <w:t xml:space="preserve">Pooled model, we need to determine which out of those two is best. To do this we </w:t>
      </w:r>
      <w:r w:rsidR="000C03AC">
        <w:t xml:space="preserve">can perform a test for exogeneity using the Hausman test. If the test produces a p-value </w:t>
      </w:r>
      <w:r w:rsidR="00124225">
        <w:t>greater than</w:t>
      </w:r>
      <w:r w:rsidR="000C03AC">
        <w:t xml:space="preserve"> 0.05 we have no evidence against </w:t>
      </w:r>
      <w:r w:rsidR="00124225">
        <w:t>exogeneity,</w:t>
      </w:r>
      <w:r w:rsidR="000C03AC">
        <w:t xml:space="preserve"> and we accept the Random </w:t>
      </w:r>
      <w:r w:rsidR="00124225">
        <w:t>e</w:t>
      </w:r>
      <w:r w:rsidR="000C03AC">
        <w:t xml:space="preserve">ffects model. </w:t>
      </w:r>
      <w:r w:rsidR="00124225">
        <w:t xml:space="preserve">However, if the result of the test </w:t>
      </w:r>
      <w:r w:rsidR="00261F70">
        <w:t>shows the</w:t>
      </w:r>
      <w:r w:rsidR="00124225">
        <w:t xml:space="preserve"> p-value is less than 0.05, we accept the Fixed effects model.</w:t>
      </w:r>
    </w:p>
    <w:p w:rsidR="005761EC" w:rsidRDefault="000C03AC">
      <w:pPr>
        <w:pStyle w:val="FirstParagraph"/>
      </w:pPr>
      <w:r>
        <w:t>Using the method described above, we can select a</w:t>
      </w:r>
      <w:r w:rsidR="00124225">
        <w:t xml:space="preserve">n </w:t>
      </w:r>
      <w:r>
        <w:t xml:space="preserve">appropriate model to </w:t>
      </w:r>
      <w:r w:rsidR="00A91F69">
        <w:t>describe</w:t>
      </w:r>
      <w:r>
        <w:t xml:space="preserve"> the panel data.</w:t>
      </w:r>
    </w:p>
    <w:p w:rsidR="005761EC" w:rsidRDefault="000C03AC">
      <w:pPr>
        <w:pStyle w:val="Heading3"/>
      </w:pPr>
      <w:bookmarkStart w:id="18" w:name="Xe839ce0748940a9ee3b4571eee57a515883f70d"/>
      <w:r>
        <w:lastRenderedPageBreak/>
        <w:t xml:space="preserve">4c) </w:t>
      </w:r>
      <w:bookmarkEnd w:id="18"/>
    </w:p>
    <w:p w:rsidR="002E76F8" w:rsidRPr="002E76F8" w:rsidRDefault="002E76F8" w:rsidP="002E76F8">
      <w:pPr>
        <w:pStyle w:val="BodyText"/>
      </w:pPr>
      <w:r>
        <w:t xml:space="preserve">To perform co-integrated time series modelling the steps described below are necessary. </w:t>
      </w:r>
    </w:p>
    <w:p w:rsidR="005761EC" w:rsidRDefault="000C03AC" w:rsidP="002E76F8">
      <w:r>
        <w:t xml:space="preserve">Firstly, you need to assess whether there exists a relationship between the </w:t>
      </w:r>
      <w:r w:rsidR="002E76F8">
        <w:t>two time</w:t>
      </w:r>
      <w:r>
        <w:t xml:space="preserve"> series</w:t>
      </w:r>
      <w:r w:rsidR="002E76F8">
        <w:t xml:space="preserve"> that are to be regressed. </w:t>
      </w:r>
      <w:r>
        <w:t xml:space="preserve">The easiest way to do this is to plot one series against the other on a scatterplot. If the scatterplot shows a linear </w:t>
      </w:r>
      <w:r w:rsidR="002E76F8">
        <w:t>relationship,</w:t>
      </w:r>
      <w:r>
        <w:t xml:space="preserve"> then it is possible to </w:t>
      </w:r>
      <w:r w:rsidR="000D257A">
        <w:t>continue</w:t>
      </w:r>
      <w:r>
        <w:t xml:space="preserve"> </w:t>
      </w:r>
      <w:r w:rsidR="002E76F8">
        <w:t>with</w:t>
      </w:r>
      <w:r>
        <w:t xml:space="preserve"> the modelling. If it does </w:t>
      </w:r>
      <w:r w:rsidR="00715067">
        <w:t>not,</w:t>
      </w:r>
      <w:r>
        <w:t xml:space="preserve"> </w:t>
      </w:r>
      <w:r w:rsidR="00715067">
        <w:t>appropriate</w:t>
      </w:r>
      <w:r>
        <w:t xml:space="preserve"> transformations</w:t>
      </w:r>
      <w:r w:rsidR="00715067">
        <w:t xml:space="preserve"> must be implemented </w:t>
      </w:r>
      <w:r w:rsidR="000D257A">
        <w:t>to</w:t>
      </w:r>
      <w:r w:rsidR="00715067">
        <w:t xml:space="preserve"> make this relationship linear</w:t>
      </w:r>
      <w:r>
        <w:t xml:space="preserve"> (e.g. log transformations).</w:t>
      </w:r>
    </w:p>
    <w:p w:rsidR="00A97E26" w:rsidRDefault="000C03AC" w:rsidP="00A97E26">
      <w:r>
        <w:t>The second aspect to co-integrated time series modelling is to fit the model and assess whether the conditions are met. The two conditions are:</w:t>
      </w:r>
    </w:p>
    <w:p w:rsidR="005761EC" w:rsidRDefault="000C03AC" w:rsidP="00A97E26">
      <w:pPr>
        <w:pStyle w:val="ListParagraph"/>
        <w:numPr>
          <w:ilvl w:val="0"/>
          <w:numId w:val="10"/>
        </w:numPr>
      </w:pPr>
      <w:r>
        <w:t>The two series are of the same integrated order</w:t>
      </w:r>
    </w:p>
    <w:p w:rsidR="005761EC" w:rsidRDefault="000C03AC">
      <w:pPr>
        <w:pStyle w:val="Compact"/>
        <w:numPr>
          <w:ilvl w:val="0"/>
          <w:numId w:val="10"/>
        </w:numPr>
      </w:pPr>
      <w:r>
        <w:t>The linear combination of the two series is stationary.</w:t>
      </w:r>
    </w:p>
    <w:p w:rsidR="00A97E26" w:rsidRDefault="00A97E26" w:rsidP="00A97E26">
      <w:pPr>
        <w:pStyle w:val="Compact"/>
      </w:pPr>
    </w:p>
    <w:p w:rsidR="005761EC" w:rsidRDefault="00A97E26" w:rsidP="00A97E26">
      <w:pPr>
        <w:pStyle w:val="Compact"/>
      </w:pPr>
      <w:r>
        <w:t xml:space="preserve">To </w:t>
      </w:r>
      <w:r w:rsidR="000C03AC">
        <w:t xml:space="preserve">assess </w:t>
      </w:r>
      <w:r>
        <w:t>condition 1</w:t>
      </w:r>
      <w:r w:rsidR="000C03AC">
        <w:t xml:space="preserve"> </w:t>
      </w:r>
      <w:r>
        <w:t xml:space="preserve">an </w:t>
      </w:r>
      <w:r w:rsidR="000C03AC">
        <w:t xml:space="preserve">augmented </w:t>
      </w:r>
      <w:r>
        <w:t>D</w:t>
      </w:r>
      <w:r w:rsidR="000C03AC">
        <w:t>ickey-</w:t>
      </w:r>
      <w:r>
        <w:t>F</w:t>
      </w:r>
      <w:r w:rsidR="000C03AC">
        <w:t>uller</w:t>
      </w:r>
      <w:r>
        <w:t xml:space="preserve"> </w:t>
      </w:r>
      <w:r w:rsidR="000C03AC">
        <w:t xml:space="preserve">test </w:t>
      </w:r>
      <w:r>
        <w:t xml:space="preserve">is performed </w:t>
      </w:r>
      <w:r w:rsidR="000C03AC">
        <w:t>on each series. If</w:t>
      </w:r>
      <w:r w:rsidR="00843D48">
        <w:t xml:space="preserve"> the result of the test is that</w:t>
      </w:r>
      <w:r w:rsidR="000C03AC">
        <w:t xml:space="preserve"> a unit root exists in both of our </w:t>
      </w:r>
      <w:r w:rsidR="00843D48">
        <w:t>series,</w:t>
      </w:r>
      <w:r w:rsidR="000C03AC">
        <w:t xml:space="preserve"> then </w:t>
      </w:r>
      <w:r w:rsidR="00843D48">
        <w:t>we need to reapply</w:t>
      </w:r>
      <w:r w:rsidR="000C03AC">
        <w:t xml:space="preserve"> the test again to the differenced series to assess if a second unit root exists. If </w:t>
      </w:r>
      <w:r w:rsidR="00843D48">
        <w:t>the output of the second test</w:t>
      </w:r>
      <w:r w:rsidR="000C03AC">
        <w:t xml:space="preserve"> is</w:t>
      </w:r>
      <w:r w:rsidR="00843D48">
        <w:t xml:space="preserve"> that</w:t>
      </w:r>
      <w:r w:rsidR="000C03AC">
        <w:t xml:space="preserve"> no </w:t>
      </w:r>
      <w:r w:rsidR="00843D48">
        <w:t xml:space="preserve">unit </w:t>
      </w:r>
      <w:r w:rsidR="000C03AC">
        <w:t xml:space="preserve">root </w:t>
      </w:r>
      <w:r w:rsidR="008B1F4D">
        <w:t xml:space="preserve">exists </w:t>
      </w:r>
      <w:r w:rsidR="000C03AC">
        <w:t xml:space="preserve">in </w:t>
      </w:r>
      <w:r w:rsidR="00843D48">
        <w:t xml:space="preserve">both </w:t>
      </w:r>
      <w:r w:rsidR="000C03AC">
        <w:t xml:space="preserve">differenced </w:t>
      </w:r>
      <w:r w:rsidR="00843D48">
        <w:t>series,</w:t>
      </w:r>
      <w:r w:rsidR="000C03AC">
        <w:t xml:space="preserve"> then </w:t>
      </w:r>
      <w:r w:rsidR="00843D48">
        <w:t xml:space="preserve">the time </w:t>
      </w:r>
      <w:r w:rsidR="000C03AC">
        <w:t>series are of the same order.</w:t>
      </w:r>
    </w:p>
    <w:p w:rsidR="005761EC" w:rsidRDefault="00843D48">
      <w:pPr>
        <w:pStyle w:val="FirstParagraph"/>
      </w:pPr>
      <w:r>
        <w:t xml:space="preserve">After confirming that condition 1 is met, </w:t>
      </w:r>
      <w:r w:rsidR="000C03AC">
        <w:t>perform</w:t>
      </w:r>
      <w:r>
        <w:t xml:space="preserve"> the</w:t>
      </w:r>
      <w:r w:rsidR="000C03AC">
        <w:t xml:space="preserve"> regression</w:t>
      </w:r>
      <w:r>
        <w:t xml:space="preserve"> and</w:t>
      </w:r>
      <w:r w:rsidR="000C03AC">
        <w:t xml:space="preserve"> use the augmented </w:t>
      </w:r>
      <w:r>
        <w:t>D</w:t>
      </w:r>
      <w:r w:rsidR="000C03AC">
        <w:t>ickey-</w:t>
      </w:r>
      <w:r>
        <w:t>F</w:t>
      </w:r>
      <w:r w:rsidR="000C03AC">
        <w:t>uller test on the</w:t>
      </w:r>
      <w:r w:rsidR="00A83942">
        <w:t xml:space="preserve"> resulting</w:t>
      </w:r>
      <w:bookmarkStart w:id="19" w:name="_GoBack"/>
      <w:bookmarkEnd w:id="19"/>
      <w:r w:rsidR="000C03AC">
        <w:t xml:space="preserve"> residual series. If the residual series if found to be stationary (p-value &lt; 0.05) then the second condition is met.</w:t>
      </w:r>
    </w:p>
    <w:p w:rsidR="005761EC" w:rsidRDefault="000C03AC">
      <w:pPr>
        <w:pStyle w:val="BodyText"/>
      </w:pPr>
      <w:r>
        <w:t xml:space="preserve">If both these conditions are </w:t>
      </w:r>
      <w:r w:rsidR="00563594">
        <w:t>met,</w:t>
      </w:r>
      <w:r>
        <w:t xml:space="preserve"> then we have a valid co-integrated time series model.</w:t>
      </w:r>
    </w:p>
    <w:sectPr w:rsidR="005761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618B" w:rsidRDefault="0016618B">
      <w:pPr>
        <w:spacing w:after="0"/>
      </w:pPr>
      <w:r>
        <w:separator/>
      </w:r>
    </w:p>
  </w:endnote>
  <w:endnote w:type="continuationSeparator" w:id="0">
    <w:p w:rsidR="0016618B" w:rsidRDefault="001661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618B" w:rsidRDefault="0016618B">
      <w:r>
        <w:separator/>
      </w:r>
    </w:p>
  </w:footnote>
  <w:footnote w:type="continuationSeparator" w:id="0">
    <w:p w:rsidR="0016618B" w:rsidRDefault="001661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F64B518"/>
    <w:lvl w:ilvl="0">
      <w:start w:val="1"/>
      <w:numFmt w:val="decimal"/>
      <w:lvlText w:val="%1."/>
      <w:lvlJc w:val="left"/>
      <w:pPr>
        <w:tabs>
          <w:tab w:val="num" w:pos="0"/>
        </w:tabs>
        <w:ind w:left="480" w:hanging="480"/>
      </w:pPr>
      <w:rPr>
        <w:rFonts w:asciiTheme="minorHAnsi" w:eastAsiaTheme="minorHAnsi" w:hAnsiTheme="minorHAnsi" w:cstheme="minorBid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C302DAF"/>
    <w:multiLevelType w:val="hybridMultilevel"/>
    <w:tmpl w:val="D5D84A9E"/>
    <w:lvl w:ilvl="0" w:tplc="41CEEC7C">
      <w:start w:val="1"/>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40FC8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6BA1C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00F"/>
    <w:rsid w:val="00011C8B"/>
    <w:rsid w:val="000277B6"/>
    <w:rsid w:val="000C03AC"/>
    <w:rsid w:val="000D257A"/>
    <w:rsid w:val="000D315F"/>
    <w:rsid w:val="000D366C"/>
    <w:rsid w:val="000D7C96"/>
    <w:rsid w:val="000F72BC"/>
    <w:rsid w:val="001051FB"/>
    <w:rsid w:val="00124225"/>
    <w:rsid w:val="00144C97"/>
    <w:rsid w:val="00160317"/>
    <w:rsid w:val="0016618B"/>
    <w:rsid w:val="001913D4"/>
    <w:rsid w:val="001C7EFA"/>
    <w:rsid w:val="001F6519"/>
    <w:rsid w:val="00251C99"/>
    <w:rsid w:val="00261F70"/>
    <w:rsid w:val="002702D9"/>
    <w:rsid w:val="0028672D"/>
    <w:rsid w:val="002B0796"/>
    <w:rsid w:val="002B3443"/>
    <w:rsid w:val="002D6669"/>
    <w:rsid w:val="002E76F8"/>
    <w:rsid w:val="002F0B7C"/>
    <w:rsid w:val="00310A75"/>
    <w:rsid w:val="003175D6"/>
    <w:rsid w:val="003339EB"/>
    <w:rsid w:val="00337C50"/>
    <w:rsid w:val="00343A31"/>
    <w:rsid w:val="00343CC4"/>
    <w:rsid w:val="00353C0C"/>
    <w:rsid w:val="003628E8"/>
    <w:rsid w:val="00363F58"/>
    <w:rsid w:val="003841F6"/>
    <w:rsid w:val="003A3BFC"/>
    <w:rsid w:val="003A3C10"/>
    <w:rsid w:val="003C7C47"/>
    <w:rsid w:val="003E7966"/>
    <w:rsid w:val="00416A93"/>
    <w:rsid w:val="00431286"/>
    <w:rsid w:val="004437ED"/>
    <w:rsid w:val="004555A8"/>
    <w:rsid w:val="004649E2"/>
    <w:rsid w:val="00493AFF"/>
    <w:rsid w:val="00496875"/>
    <w:rsid w:val="004D0A60"/>
    <w:rsid w:val="004D6996"/>
    <w:rsid w:val="004E29B3"/>
    <w:rsid w:val="004E5566"/>
    <w:rsid w:val="004F4400"/>
    <w:rsid w:val="005115C1"/>
    <w:rsid w:val="00514BCA"/>
    <w:rsid w:val="00561F40"/>
    <w:rsid w:val="00563594"/>
    <w:rsid w:val="005746BF"/>
    <w:rsid w:val="005761EC"/>
    <w:rsid w:val="00590D07"/>
    <w:rsid w:val="00596490"/>
    <w:rsid w:val="00605699"/>
    <w:rsid w:val="0062504D"/>
    <w:rsid w:val="0064083E"/>
    <w:rsid w:val="00652A83"/>
    <w:rsid w:val="006663FC"/>
    <w:rsid w:val="00676269"/>
    <w:rsid w:val="00687605"/>
    <w:rsid w:val="006D5E1D"/>
    <w:rsid w:val="006F5330"/>
    <w:rsid w:val="006F5CFD"/>
    <w:rsid w:val="00712B08"/>
    <w:rsid w:val="00715067"/>
    <w:rsid w:val="007520B8"/>
    <w:rsid w:val="00784D58"/>
    <w:rsid w:val="007B059D"/>
    <w:rsid w:val="007B4731"/>
    <w:rsid w:val="007C1AA8"/>
    <w:rsid w:val="007C1E60"/>
    <w:rsid w:val="007D1493"/>
    <w:rsid w:val="00843D48"/>
    <w:rsid w:val="00846B07"/>
    <w:rsid w:val="00857047"/>
    <w:rsid w:val="0086083A"/>
    <w:rsid w:val="0087638F"/>
    <w:rsid w:val="008B1F4D"/>
    <w:rsid w:val="008B674A"/>
    <w:rsid w:val="008D6863"/>
    <w:rsid w:val="008F2DA3"/>
    <w:rsid w:val="008F5DFF"/>
    <w:rsid w:val="009001AA"/>
    <w:rsid w:val="00933DC7"/>
    <w:rsid w:val="00985FFE"/>
    <w:rsid w:val="009974A4"/>
    <w:rsid w:val="009B1FD3"/>
    <w:rsid w:val="009B29FE"/>
    <w:rsid w:val="009B77D7"/>
    <w:rsid w:val="009E2FBD"/>
    <w:rsid w:val="009F3480"/>
    <w:rsid w:val="00A0246A"/>
    <w:rsid w:val="00A0315F"/>
    <w:rsid w:val="00A10E2B"/>
    <w:rsid w:val="00A3474F"/>
    <w:rsid w:val="00A44B17"/>
    <w:rsid w:val="00A54451"/>
    <w:rsid w:val="00A57D09"/>
    <w:rsid w:val="00A81797"/>
    <w:rsid w:val="00A837C0"/>
    <w:rsid w:val="00A83942"/>
    <w:rsid w:val="00A91F69"/>
    <w:rsid w:val="00A97E26"/>
    <w:rsid w:val="00AB0A2D"/>
    <w:rsid w:val="00AC37F5"/>
    <w:rsid w:val="00AD31BA"/>
    <w:rsid w:val="00AF2107"/>
    <w:rsid w:val="00AF2226"/>
    <w:rsid w:val="00AF4672"/>
    <w:rsid w:val="00B402BC"/>
    <w:rsid w:val="00B50EBA"/>
    <w:rsid w:val="00B73A6E"/>
    <w:rsid w:val="00B85FBF"/>
    <w:rsid w:val="00B86B75"/>
    <w:rsid w:val="00BC48D5"/>
    <w:rsid w:val="00BD4323"/>
    <w:rsid w:val="00BF2482"/>
    <w:rsid w:val="00BF36BB"/>
    <w:rsid w:val="00C36279"/>
    <w:rsid w:val="00C64F0C"/>
    <w:rsid w:val="00C7620D"/>
    <w:rsid w:val="00C97C02"/>
    <w:rsid w:val="00CC178F"/>
    <w:rsid w:val="00CD0ABA"/>
    <w:rsid w:val="00D0678B"/>
    <w:rsid w:val="00D42608"/>
    <w:rsid w:val="00D47EE8"/>
    <w:rsid w:val="00D60EAD"/>
    <w:rsid w:val="00DA4535"/>
    <w:rsid w:val="00DB0BD3"/>
    <w:rsid w:val="00DB353D"/>
    <w:rsid w:val="00DC1C81"/>
    <w:rsid w:val="00DE2DD8"/>
    <w:rsid w:val="00E315A3"/>
    <w:rsid w:val="00E4334E"/>
    <w:rsid w:val="00E74FB0"/>
    <w:rsid w:val="00E96A01"/>
    <w:rsid w:val="00EA70B2"/>
    <w:rsid w:val="00EF0DA2"/>
    <w:rsid w:val="00EF7249"/>
    <w:rsid w:val="00F018ED"/>
    <w:rsid w:val="00F23DFE"/>
    <w:rsid w:val="00F34520"/>
    <w:rsid w:val="00F351D7"/>
    <w:rsid w:val="00F43365"/>
    <w:rsid w:val="00F46AAA"/>
    <w:rsid w:val="00F52FFD"/>
    <w:rsid w:val="00F632F5"/>
    <w:rsid w:val="00F64D80"/>
    <w:rsid w:val="00F71E18"/>
    <w:rsid w:val="00F85B41"/>
    <w:rsid w:val="00FC5D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FDF1B"/>
  <w15:docId w15:val="{03FAB845-16C7-4DD6-BAF4-E066EA918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A97E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9</Pages>
  <Words>1922</Words>
  <Characters>1095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Stats326 Exam</vt:lpstr>
    </vt:vector>
  </TitlesOfParts>
  <Company/>
  <LinksUpToDate>false</LinksUpToDate>
  <CharactersWithSpaces>1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326 Exam</dc:title>
  <dc:creator>Hasnain Cheena</dc:creator>
  <cp:keywords/>
  <cp:lastModifiedBy>Hasnain Cheena</cp:lastModifiedBy>
  <cp:revision>156</cp:revision>
  <dcterms:created xsi:type="dcterms:W3CDTF">2020-07-01T20:46:00Z</dcterms:created>
  <dcterms:modified xsi:type="dcterms:W3CDTF">2020-07-01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7/2020</vt:lpwstr>
  </property>
  <property fmtid="{D5CDD505-2E9C-101B-9397-08002B2CF9AE}" pid="3" name="output">
    <vt:lpwstr>word_document</vt:lpwstr>
  </property>
</Properties>
</file>